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C7A33A" w14:textId="77777777" w:rsidR="00086F32" w:rsidRDefault="00086F32" w:rsidP="00086F32">
      <w:pPr>
        <w:jc w:val="center"/>
        <w:rPr>
          <w:rFonts w:ascii="Arial" w:hAnsi="Arial" w:cs="Arial"/>
          <w:b/>
          <w:bCs/>
          <w:spacing w:val="-3"/>
          <w:sz w:val="24"/>
          <w:szCs w:val="24"/>
          <w:lang w:val="en-US"/>
        </w:rPr>
      </w:pPr>
    </w:p>
    <w:p w14:paraId="535940C7" w14:textId="0D4720F2" w:rsidR="00086F32" w:rsidRPr="00EC5FFD" w:rsidRDefault="00086F32" w:rsidP="00086F32">
      <w:pPr>
        <w:jc w:val="center"/>
        <w:rPr>
          <w:rFonts w:ascii="Arial" w:hAnsi="Arial" w:cs="Arial"/>
          <w:b/>
          <w:bCs/>
          <w:spacing w:val="-3"/>
          <w:sz w:val="28"/>
          <w:szCs w:val="28"/>
          <w:lang w:val="en-US"/>
        </w:rPr>
      </w:pPr>
      <w:r w:rsidRPr="00EC5FFD">
        <w:rPr>
          <w:rFonts w:ascii="Arial" w:hAnsi="Arial" w:cs="Arial"/>
          <w:b/>
          <w:bCs/>
          <w:spacing w:val="-3"/>
          <w:sz w:val="28"/>
          <w:szCs w:val="28"/>
          <w:lang w:val="en-US"/>
        </w:rPr>
        <w:t>Changes in body composition and meat quality in response to dietary amino acid provision in finishing broilers</w:t>
      </w:r>
    </w:p>
    <w:p w14:paraId="677BF58C" w14:textId="6E15C0C8" w:rsidR="00086F32" w:rsidRPr="00086F32" w:rsidRDefault="00086F32" w:rsidP="00086F32">
      <w:pPr>
        <w:jc w:val="center"/>
        <w:rPr>
          <w:rFonts w:ascii="Arial" w:hAnsi="Arial" w:cs="Arial"/>
          <w:bCs/>
          <w:spacing w:val="-3"/>
          <w:sz w:val="24"/>
          <w:szCs w:val="24"/>
        </w:rPr>
      </w:pPr>
      <w:r>
        <w:rPr>
          <w:rFonts w:ascii="Arial" w:hAnsi="Arial" w:cs="Arial"/>
          <w:bCs/>
          <w:spacing w:val="-3"/>
          <w:sz w:val="24"/>
          <w:szCs w:val="24"/>
        </w:rPr>
        <w:t xml:space="preserve">P. </w:t>
      </w:r>
      <w:proofErr w:type="spellStart"/>
      <w:r>
        <w:rPr>
          <w:rFonts w:ascii="Arial" w:hAnsi="Arial" w:cs="Arial"/>
          <w:bCs/>
          <w:spacing w:val="-3"/>
          <w:sz w:val="24"/>
          <w:szCs w:val="24"/>
        </w:rPr>
        <w:t>Belloir</w:t>
      </w:r>
      <w:proofErr w:type="spellEnd"/>
      <w:r>
        <w:rPr>
          <w:rFonts w:ascii="Arial" w:hAnsi="Arial" w:cs="Arial"/>
          <w:bCs/>
          <w:spacing w:val="-3"/>
          <w:sz w:val="24"/>
          <w:szCs w:val="24"/>
        </w:rPr>
        <w:t xml:space="preserve">, M. Lessire, W. Lambert, E. </w:t>
      </w:r>
      <w:proofErr w:type="spellStart"/>
      <w:r>
        <w:rPr>
          <w:rFonts w:ascii="Arial" w:hAnsi="Arial" w:cs="Arial"/>
          <w:bCs/>
          <w:spacing w:val="-3"/>
          <w:sz w:val="24"/>
          <w:szCs w:val="24"/>
        </w:rPr>
        <w:t>Corrent</w:t>
      </w:r>
      <w:proofErr w:type="spellEnd"/>
      <w:r>
        <w:rPr>
          <w:rFonts w:ascii="Arial" w:hAnsi="Arial" w:cs="Arial"/>
          <w:bCs/>
          <w:spacing w:val="-3"/>
          <w:sz w:val="24"/>
          <w:szCs w:val="24"/>
        </w:rPr>
        <w:t>, C. Berri, S. Tesseraud</w:t>
      </w:r>
    </w:p>
    <w:p w14:paraId="6F606F19" w14:textId="4A805C1E" w:rsidR="00086F32" w:rsidRPr="009D1F7E" w:rsidRDefault="009D1F7E" w:rsidP="00DF28A0">
      <w:pPr>
        <w:jc w:val="center"/>
        <w:rPr>
          <w:rFonts w:ascii="Arial" w:hAnsi="Arial" w:cs="Arial"/>
          <w:bCs/>
          <w:spacing w:val="-3"/>
          <w:sz w:val="24"/>
          <w:szCs w:val="24"/>
          <w:lang w:val="en-US"/>
        </w:rPr>
      </w:pPr>
      <w:r w:rsidRPr="009D1F7E">
        <w:rPr>
          <w:rFonts w:ascii="Arial" w:hAnsi="Arial" w:cs="Arial"/>
          <w:bCs/>
          <w:i/>
          <w:spacing w:val="-3"/>
          <w:sz w:val="28"/>
          <w:szCs w:val="28"/>
          <w:lang w:val="en-US"/>
        </w:rPr>
        <w:t>animal</w:t>
      </w:r>
      <w:r w:rsidRPr="009D1F7E">
        <w:rPr>
          <w:rFonts w:ascii="Arial" w:hAnsi="Arial" w:cs="Arial"/>
          <w:bCs/>
          <w:spacing w:val="-3"/>
          <w:sz w:val="28"/>
          <w:szCs w:val="28"/>
          <w:lang w:val="en-US"/>
        </w:rPr>
        <w:t xml:space="preserve"> </w:t>
      </w:r>
      <w:r>
        <w:rPr>
          <w:rFonts w:ascii="Arial" w:hAnsi="Arial" w:cs="Arial"/>
          <w:bCs/>
          <w:spacing w:val="-3"/>
          <w:sz w:val="24"/>
          <w:szCs w:val="24"/>
          <w:lang w:val="en-US"/>
        </w:rPr>
        <w:t>-</w:t>
      </w:r>
      <w:r w:rsidRPr="009D1F7E">
        <w:rPr>
          <w:rFonts w:ascii="Arial" w:hAnsi="Arial" w:cs="Arial"/>
          <w:bCs/>
          <w:spacing w:val="-3"/>
          <w:sz w:val="24"/>
          <w:szCs w:val="24"/>
          <w:lang w:val="en-US"/>
        </w:rPr>
        <w:t xml:space="preserve"> an International Journal of Animal Biosciences</w:t>
      </w:r>
    </w:p>
    <w:p w14:paraId="4ED8C4B6" w14:textId="7A281953" w:rsidR="00DF28A0" w:rsidRPr="009D1F7E" w:rsidRDefault="005C5423" w:rsidP="00DF28A0">
      <w:pPr>
        <w:jc w:val="center"/>
        <w:rPr>
          <w:rFonts w:ascii="Arial" w:hAnsi="Arial" w:cs="Arial"/>
          <w:b/>
          <w:bCs/>
          <w:spacing w:val="-3"/>
          <w:sz w:val="24"/>
          <w:szCs w:val="24"/>
          <w:lang w:val="en-US"/>
        </w:rPr>
      </w:pPr>
      <w:r w:rsidRPr="009D1F7E">
        <w:rPr>
          <w:rFonts w:ascii="Arial" w:hAnsi="Arial" w:cs="Arial"/>
          <w:b/>
          <w:bCs/>
          <w:spacing w:val="-3"/>
          <w:sz w:val="24"/>
          <w:szCs w:val="24"/>
          <w:lang w:val="en-US"/>
        </w:rPr>
        <w:t xml:space="preserve"> </w:t>
      </w:r>
    </w:p>
    <w:p w14:paraId="1BA49153" w14:textId="77777777" w:rsidR="00DF28A0" w:rsidRPr="009D1F7E" w:rsidRDefault="00DF28A0" w:rsidP="00DF28A0">
      <w:pPr>
        <w:rPr>
          <w:rFonts w:ascii="Arial" w:hAnsi="Arial" w:cs="Arial"/>
          <w:b/>
          <w:bCs/>
          <w:spacing w:val="-3"/>
          <w:sz w:val="24"/>
          <w:szCs w:val="24"/>
          <w:lang w:val="en-US"/>
        </w:rPr>
      </w:pPr>
    </w:p>
    <w:p w14:paraId="404D7A2D" w14:textId="3D53B1CC" w:rsidR="00DF28A0" w:rsidRPr="003A5A22" w:rsidRDefault="00DF28A0" w:rsidP="00DF28A0">
      <w:pPr>
        <w:rPr>
          <w:rFonts w:ascii="Arial" w:hAnsi="Arial" w:cs="Arial"/>
          <w:spacing w:val="-3"/>
          <w:sz w:val="24"/>
          <w:szCs w:val="24"/>
          <w:lang w:val="en-US"/>
        </w:rPr>
      </w:pPr>
      <w:r>
        <w:rPr>
          <w:rFonts w:ascii="Arial" w:hAnsi="Arial" w:cs="Arial"/>
          <w:b/>
          <w:bCs/>
          <w:spacing w:val="-3"/>
          <w:sz w:val="24"/>
          <w:szCs w:val="24"/>
          <w:lang w:val="en-US"/>
        </w:rPr>
        <w:t>Table S1</w:t>
      </w:r>
      <w:r w:rsidRPr="003A5A22">
        <w:rPr>
          <w:rFonts w:ascii="Arial" w:hAnsi="Arial" w:cs="Arial"/>
          <w:b/>
          <w:bCs/>
          <w:spacing w:val="-3"/>
          <w:sz w:val="24"/>
          <w:szCs w:val="24"/>
          <w:lang w:val="en-US"/>
        </w:rPr>
        <w:t xml:space="preserve">. </w:t>
      </w:r>
      <w:r w:rsidRPr="003A5A22">
        <w:rPr>
          <w:rFonts w:ascii="Arial" w:hAnsi="Arial" w:cs="Arial"/>
          <w:spacing w:val="-3"/>
          <w:sz w:val="24"/>
          <w:szCs w:val="24"/>
          <w:lang w:val="en-US"/>
        </w:rPr>
        <w:t>Composition (g/kg) measured in experimental diets fed to chickens from d</w:t>
      </w:r>
      <w:r>
        <w:rPr>
          <w:rFonts w:ascii="Arial" w:hAnsi="Arial" w:cs="Arial"/>
          <w:spacing w:val="-3"/>
          <w:sz w:val="24"/>
          <w:szCs w:val="24"/>
          <w:lang w:val="en-US"/>
        </w:rPr>
        <w:t>ay</w:t>
      </w:r>
      <w:r w:rsidRPr="003A5A22">
        <w:rPr>
          <w:rFonts w:ascii="Arial" w:hAnsi="Arial" w:cs="Arial"/>
          <w:spacing w:val="-3"/>
          <w:sz w:val="24"/>
          <w:szCs w:val="24"/>
          <w:lang w:val="en-US"/>
        </w:rPr>
        <w:t>21 to d</w:t>
      </w:r>
      <w:r>
        <w:rPr>
          <w:rFonts w:ascii="Arial" w:hAnsi="Arial" w:cs="Arial"/>
          <w:spacing w:val="-3"/>
          <w:sz w:val="24"/>
          <w:szCs w:val="24"/>
          <w:lang w:val="en-US"/>
        </w:rPr>
        <w:t>ay</w:t>
      </w:r>
      <w:r w:rsidRPr="003A5A22">
        <w:rPr>
          <w:rFonts w:ascii="Arial" w:hAnsi="Arial" w:cs="Arial"/>
          <w:spacing w:val="-3"/>
          <w:sz w:val="24"/>
          <w:szCs w:val="24"/>
          <w:lang w:val="en-US"/>
        </w:rPr>
        <w:t>36.</w:t>
      </w:r>
    </w:p>
    <w:tbl>
      <w:tblPr>
        <w:tblStyle w:val="Grilledutableau"/>
        <w:tblW w:w="10465" w:type="dxa"/>
        <w:tblInd w:w="-3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609"/>
        <w:gridCol w:w="653"/>
        <w:gridCol w:w="635"/>
        <w:gridCol w:w="760"/>
        <w:gridCol w:w="777"/>
        <w:gridCol w:w="725"/>
        <w:gridCol w:w="725"/>
        <w:gridCol w:w="777"/>
        <w:gridCol w:w="777"/>
        <w:gridCol w:w="725"/>
        <w:gridCol w:w="725"/>
        <w:gridCol w:w="777"/>
      </w:tblGrid>
      <w:tr w:rsidR="00DF28A0" w:rsidRPr="003A5A22" w14:paraId="49926897" w14:textId="77777777" w:rsidTr="006D2071">
        <w:trPr>
          <w:trHeight w:val="340"/>
        </w:trPr>
        <w:tc>
          <w:tcPr>
            <w:tcW w:w="180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754D74D" w14:textId="77777777" w:rsidR="00DF28A0" w:rsidRPr="003A5A22" w:rsidRDefault="00DF28A0" w:rsidP="006D2071">
            <w:pPr>
              <w:pStyle w:val="Corpsdetexte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3A5A22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Diets</w:t>
            </w:r>
          </w:p>
        </w:tc>
        <w:tc>
          <w:tcPr>
            <w:tcW w:w="609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CD4A5B4" w14:textId="77777777" w:rsidR="00DF28A0" w:rsidRPr="003A5A22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3A5A22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1</w:t>
            </w:r>
          </w:p>
        </w:tc>
        <w:tc>
          <w:tcPr>
            <w:tcW w:w="653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4E5A043" w14:textId="77777777" w:rsidR="00DF28A0" w:rsidRPr="003A5A22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3A5A22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2</w:t>
            </w:r>
          </w:p>
        </w:tc>
        <w:tc>
          <w:tcPr>
            <w:tcW w:w="63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8421B30" w14:textId="77777777" w:rsidR="00DF28A0" w:rsidRPr="003A5A22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3A5A22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3</w:t>
            </w:r>
          </w:p>
        </w:tc>
        <w:tc>
          <w:tcPr>
            <w:tcW w:w="76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B19A2AD" w14:textId="77777777" w:rsidR="00DF28A0" w:rsidRPr="003A5A22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3A5A22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4</w:t>
            </w:r>
          </w:p>
        </w:tc>
        <w:tc>
          <w:tcPr>
            <w:tcW w:w="77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182C76D" w14:textId="77777777" w:rsidR="00DF28A0" w:rsidRPr="003A5A22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3A5A22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5</w:t>
            </w:r>
          </w:p>
        </w:tc>
        <w:tc>
          <w:tcPr>
            <w:tcW w:w="72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1296EC0" w14:textId="77777777" w:rsidR="00DF28A0" w:rsidRPr="003A5A22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3A5A22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6</w:t>
            </w:r>
          </w:p>
        </w:tc>
        <w:tc>
          <w:tcPr>
            <w:tcW w:w="72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D8A8089" w14:textId="77777777" w:rsidR="00DF28A0" w:rsidRPr="003A5A22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3A5A22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7</w:t>
            </w:r>
          </w:p>
        </w:tc>
        <w:tc>
          <w:tcPr>
            <w:tcW w:w="77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571D7DE" w14:textId="77777777" w:rsidR="00DF28A0" w:rsidRPr="003A5A22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3A5A22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8</w:t>
            </w:r>
          </w:p>
        </w:tc>
        <w:tc>
          <w:tcPr>
            <w:tcW w:w="77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B734029" w14:textId="77777777" w:rsidR="00DF28A0" w:rsidRPr="003A5A22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3A5A22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9</w:t>
            </w:r>
          </w:p>
        </w:tc>
        <w:tc>
          <w:tcPr>
            <w:tcW w:w="72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F711692" w14:textId="77777777" w:rsidR="00DF28A0" w:rsidRPr="003A5A22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3A5A22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10</w:t>
            </w:r>
          </w:p>
        </w:tc>
        <w:tc>
          <w:tcPr>
            <w:tcW w:w="72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07BC94A" w14:textId="77777777" w:rsidR="00DF28A0" w:rsidRPr="003A5A22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3A5A22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11</w:t>
            </w:r>
          </w:p>
        </w:tc>
        <w:tc>
          <w:tcPr>
            <w:tcW w:w="77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7E5E516" w14:textId="77777777" w:rsidR="00DF28A0" w:rsidRPr="003A5A22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3A5A22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12</w:t>
            </w:r>
          </w:p>
        </w:tc>
      </w:tr>
      <w:tr w:rsidR="00DF28A0" w:rsidRPr="00186627" w14:paraId="016B21D8" w14:textId="77777777" w:rsidTr="006D2071">
        <w:trPr>
          <w:trHeight w:val="340"/>
        </w:trPr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14:paraId="10C33C67" w14:textId="3F242AA1" w:rsidR="00DF28A0" w:rsidRPr="00186627" w:rsidRDefault="00EC5FFD" w:rsidP="006D2071">
            <w:pPr>
              <w:pStyle w:val="Corpsdetexte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AA</w:t>
            </w:r>
            <w:r w:rsidR="00DF28A0" w:rsidRPr="00186627">
              <w:rPr>
                <w:rFonts w:ascii="Arial" w:hAnsi="Arial" w:cs="Arial"/>
                <w:b w:val="0"/>
                <w:iCs/>
                <w:sz w:val="20"/>
                <w:vertAlign w:val="superscript"/>
                <w:lang w:val="en-US" w:eastAsia="fr-FR"/>
              </w:rPr>
              <w:t>1</w:t>
            </w:r>
          </w:p>
        </w:tc>
        <w:tc>
          <w:tcPr>
            <w:tcW w:w="609" w:type="dxa"/>
            <w:tcBorders>
              <w:top w:val="single" w:sz="4" w:space="0" w:color="auto"/>
            </w:tcBorders>
            <w:vAlign w:val="center"/>
          </w:tcPr>
          <w:p w14:paraId="2CF10333" w14:textId="77777777" w:rsidR="00DF28A0" w:rsidRPr="00186627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186627">
              <w:rPr>
                <w:rFonts w:ascii="Arial" w:hAnsi="Arial" w:cs="Arial"/>
                <w:b w:val="0"/>
                <w:iCs/>
                <w:sz w:val="18"/>
                <w:szCs w:val="18"/>
                <w:lang w:val="en-US" w:eastAsia="fr-FR"/>
              </w:rPr>
              <w:t>AA-</w:t>
            </w:r>
          </w:p>
        </w:tc>
        <w:tc>
          <w:tcPr>
            <w:tcW w:w="653" w:type="dxa"/>
            <w:tcBorders>
              <w:top w:val="single" w:sz="4" w:space="0" w:color="auto"/>
            </w:tcBorders>
            <w:vAlign w:val="center"/>
          </w:tcPr>
          <w:p w14:paraId="351495D1" w14:textId="77777777" w:rsidR="00DF28A0" w:rsidRPr="00186627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186627">
              <w:rPr>
                <w:rFonts w:ascii="Arial" w:hAnsi="Arial" w:cs="Arial"/>
                <w:b w:val="0"/>
                <w:iCs/>
                <w:sz w:val="18"/>
                <w:szCs w:val="18"/>
                <w:lang w:val="en-US" w:eastAsia="fr-FR"/>
              </w:rPr>
              <w:t>AA-</w:t>
            </w:r>
          </w:p>
        </w:tc>
        <w:tc>
          <w:tcPr>
            <w:tcW w:w="635" w:type="dxa"/>
            <w:tcBorders>
              <w:top w:val="single" w:sz="4" w:space="0" w:color="auto"/>
            </w:tcBorders>
            <w:vAlign w:val="center"/>
          </w:tcPr>
          <w:p w14:paraId="71C4480B" w14:textId="77777777" w:rsidR="00DF28A0" w:rsidRPr="00186627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186627">
              <w:rPr>
                <w:rFonts w:ascii="Arial" w:hAnsi="Arial" w:cs="Arial"/>
                <w:b w:val="0"/>
                <w:iCs/>
                <w:sz w:val="18"/>
                <w:szCs w:val="18"/>
                <w:lang w:val="en-US" w:eastAsia="fr-FR"/>
              </w:rPr>
              <w:t>AA-</w:t>
            </w:r>
          </w:p>
        </w:tc>
        <w:tc>
          <w:tcPr>
            <w:tcW w:w="760" w:type="dxa"/>
            <w:tcBorders>
              <w:top w:val="single" w:sz="4" w:space="0" w:color="auto"/>
            </w:tcBorders>
            <w:vAlign w:val="center"/>
          </w:tcPr>
          <w:p w14:paraId="120CB507" w14:textId="77777777" w:rsidR="00DF28A0" w:rsidRPr="00186627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186627">
              <w:rPr>
                <w:rFonts w:ascii="Arial" w:hAnsi="Arial" w:cs="Arial"/>
                <w:b w:val="0"/>
                <w:iCs/>
                <w:sz w:val="18"/>
                <w:szCs w:val="18"/>
                <w:lang w:val="en-US" w:eastAsia="fr-FR"/>
              </w:rPr>
              <w:t>AA-</w:t>
            </w:r>
          </w:p>
        </w:tc>
        <w:tc>
          <w:tcPr>
            <w:tcW w:w="777" w:type="dxa"/>
            <w:tcBorders>
              <w:top w:val="single" w:sz="4" w:space="0" w:color="auto"/>
            </w:tcBorders>
            <w:vAlign w:val="center"/>
          </w:tcPr>
          <w:p w14:paraId="0C8977BB" w14:textId="77777777" w:rsidR="00DF28A0" w:rsidRPr="00186627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proofErr w:type="spellStart"/>
            <w:r w:rsidRPr="00186627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AAc</w:t>
            </w:r>
            <w:proofErr w:type="spellEnd"/>
          </w:p>
        </w:tc>
        <w:tc>
          <w:tcPr>
            <w:tcW w:w="725" w:type="dxa"/>
            <w:tcBorders>
              <w:top w:val="single" w:sz="4" w:space="0" w:color="auto"/>
            </w:tcBorders>
            <w:vAlign w:val="center"/>
          </w:tcPr>
          <w:p w14:paraId="10C2FE87" w14:textId="77777777" w:rsidR="00DF28A0" w:rsidRPr="00186627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proofErr w:type="spellStart"/>
            <w:r w:rsidRPr="00186627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AAc</w:t>
            </w:r>
            <w:proofErr w:type="spellEnd"/>
          </w:p>
        </w:tc>
        <w:tc>
          <w:tcPr>
            <w:tcW w:w="725" w:type="dxa"/>
            <w:tcBorders>
              <w:top w:val="single" w:sz="4" w:space="0" w:color="auto"/>
            </w:tcBorders>
            <w:vAlign w:val="center"/>
          </w:tcPr>
          <w:p w14:paraId="23AB405C" w14:textId="77777777" w:rsidR="00DF28A0" w:rsidRPr="00186627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proofErr w:type="spellStart"/>
            <w:r w:rsidRPr="00186627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AAc</w:t>
            </w:r>
            <w:proofErr w:type="spellEnd"/>
          </w:p>
        </w:tc>
        <w:tc>
          <w:tcPr>
            <w:tcW w:w="777" w:type="dxa"/>
            <w:tcBorders>
              <w:top w:val="single" w:sz="4" w:space="0" w:color="auto"/>
            </w:tcBorders>
            <w:vAlign w:val="center"/>
          </w:tcPr>
          <w:p w14:paraId="7BD0CF8D" w14:textId="77777777" w:rsidR="00DF28A0" w:rsidRPr="00186627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proofErr w:type="spellStart"/>
            <w:r w:rsidRPr="00186627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AAc</w:t>
            </w:r>
            <w:proofErr w:type="spellEnd"/>
          </w:p>
        </w:tc>
        <w:tc>
          <w:tcPr>
            <w:tcW w:w="777" w:type="dxa"/>
            <w:tcBorders>
              <w:top w:val="single" w:sz="4" w:space="0" w:color="auto"/>
            </w:tcBorders>
            <w:vAlign w:val="center"/>
          </w:tcPr>
          <w:p w14:paraId="14B75507" w14:textId="77777777" w:rsidR="00DF28A0" w:rsidRPr="00186627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186627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AA+</w:t>
            </w:r>
          </w:p>
        </w:tc>
        <w:tc>
          <w:tcPr>
            <w:tcW w:w="725" w:type="dxa"/>
            <w:tcBorders>
              <w:top w:val="single" w:sz="4" w:space="0" w:color="auto"/>
            </w:tcBorders>
            <w:vAlign w:val="center"/>
          </w:tcPr>
          <w:p w14:paraId="5845AA4F" w14:textId="77777777" w:rsidR="00DF28A0" w:rsidRPr="00186627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186627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AA+</w:t>
            </w:r>
          </w:p>
        </w:tc>
        <w:tc>
          <w:tcPr>
            <w:tcW w:w="725" w:type="dxa"/>
            <w:tcBorders>
              <w:top w:val="single" w:sz="4" w:space="0" w:color="auto"/>
            </w:tcBorders>
            <w:vAlign w:val="center"/>
          </w:tcPr>
          <w:p w14:paraId="03A37E75" w14:textId="77777777" w:rsidR="00DF28A0" w:rsidRPr="00186627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186627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AA+</w:t>
            </w:r>
          </w:p>
        </w:tc>
        <w:tc>
          <w:tcPr>
            <w:tcW w:w="777" w:type="dxa"/>
            <w:tcBorders>
              <w:top w:val="single" w:sz="4" w:space="0" w:color="auto"/>
            </w:tcBorders>
            <w:vAlign w:val="center"/>
          </w:tcPr>
          <w:p w14:paraId="3236F53E" w14:textId="77777777" w:rsidR="00DF28A0" w:rsidRPr="00186627" w:rsidRDefault="00DF28A0" w:rsidP="006D2071">
            <w:pPr>
              <w:pStyle w:val="Corpsdetexte"/>
              <w:jc w:val="center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 w:rsidRPr="00186627"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  <w:t>AA+</w:t>
            </w:r>
          </w:p>
        </w:tc>
      </w:tr>
      <w:tr w:rsidR="00DF28A0" w:rsidRPr="00186627" w14:paraId="552D5D40" w14:textId="77777777" w:rsidTr="006D2071">
        <w:trPr>
          <w:trHeight w:val="340"/>
        </w:trPr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05FE188A" w14:textId="1345EFB7" w:rsidR="00DF28A0" w:rsidRPr="00186627" w:rsidRDefault="00EC5FFD" w:rsidP="006D2071">
            <w:pPr>
              <w:pStyle w:val="Corpsdetexte"/>
              <w:rPr>
                <w:rFonts w:ascii="Arial" w:hAnsi="Arial" w:cs="Arial"/>
                <w:b w:val="0"/>
                <w:iCs/>
                <w:sz w:val="20"/>
                <w:lang w:val="en-US" w:eastAsia="fr-FR"/>
              </w:rPr>
            </w:pPr>
            <w:r>
              <w:rPr>
                <w:rFonts w:ascii="Arial" w:hAnsi="Arial" w:cs="Arial"/>
                <w:b w:val="0"/>
                <w:iCs/>
                <w:sz w:val="18"/>
                <w:szCs w:val="18"/>
                <w:lang w:val="en-US" w:eastAsia="fr-FR"/>
              </w:rPr>
              <w:t>Lys</w:t>
            </w:r>
            <w:r w:rsidR="00DF28A0" w:rsidRPr="00186627">
              <w:rPr>
                <w:rFonts w:ascii="Arial" w:hAnsi="Arial" w:cs="Arial"/>
                <w:b w:val="0"/>
                <w:iCs/>
                <w:sz w:val="18"/>
                <w:szCs w:val="18"/>
                <w:vertAlign w:val="superscript"/>
                <w:lang w:val="en-US" w:eastAsia="fr-FR"/>
              </w:rPr>
              <w:t>2</w:t>
            </w:r>
          </w:p>
        </w:tc>
        <w:tc>
          <w:tcPr>
            <w:tcW w:w="609" w:type="dxa"/>
            <w:tcBorders>
              <w:bottom w:val="single" w:sz="4" w:space="0" w:color="auto"/>
            </w:tcBorders>
            <w:vAlign w:val="center"/>
          </w:tcPr>
          <w:p w14:paraId="00001B0A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18"/>
                <w:szCs w:val="18"/>
                <w:lang w:val="en-US"/>
              </w:rPr>
              <w:t>L1</w:t>
            </w:r>
          </w:p>
        </w:tc>
        <w:tc>
          <w:tcPr>
            <w:tcW w:w="653" w:type="dxa"/>
            <w:tcBorders>
              <w:bottom w:val="single" w:sz="4" w:space="0" w:color="auto"/>
            </w:tcBorders>
            <w:vAlign w:val="center"/>
          </w:tcPr>
          <w:p w14:paraId="1F19F063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18"/>
                <w:szCs w:val="18"/>
                <w:lang w:val="en-US"/>
              </w:rPr>
              <w:t>L2</w:t>
            </w:r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4127BE70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18"/>
                <w:szCs w:val="18"/>
                <w:lang w:val="en-US"/>
              </w:rPr>
              <w:t>L3</w:t>
            </w:r>
          </w:p>
        </w:tc>
        <w:tc>
          <w:tcPr>
            <w:tcW w:w="760" w:type="dxa"/>
            <w:tcBorders>
              <w:bottom w:val="single" w:sz="4" w:space="0" w:color="auto"/>
            </w:tcBorders>
            <w:vAlign w:val="center"/>
          </w:tcPr>
          <w:p w14:paraId="2CC1B4E4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18"/>
                <w:szCs w:val="18"/>
                <w:lang w:val="en-US"/>
              </w:rPr>
              <w:t>L4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vAlign w:val="center"/>
          </w:tcPr>
          <w:p w14:paraId="1E455F6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18"/>
                <w:szCs w:val="18"/>
                <w:lang w:val="en-US"/>
              </w:rPr>
              <w:t>L1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vAlign w:val="center"/>
          </w:tcPr>
          <w:p w14:paraId="6668C9D4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18"/>
                <w:szCs w:val="18"/>
                <w:lang w:val="en-US"/>
              </w:rPr>
              <w:t>L2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vAlign w:val="center"/>
          </w:tcPr>
          <w:p w14:paraId="5D13AFB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18"/>
                <w:szCs w:val="18"/>
                <w:lang w:val="en-US"/>
              </w:rPr>
              <w:t>L3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vAlign w:val="center"/>
          </w:tcPr>
          <w:p w14:paraId="574805CC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18"/>
                <w:szCs w:val="18"/>
                <w:lang w:val="en-US"/>
              </w:rPr>
              <w:t>L4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vAlign w:val="center"/>
          </w:tcPr>
          <w:p w14:paraId="01133D8D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18"/>
                <w:szCs w:val="18"/>
                <w:lang w:val="en-US"/>
              </w:rPr>
              <w:t>L1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vAlign w:val="center"/>
          </w:tcPr>
          <w:p w14:paraId="5A2D06EA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18"/>
                <w:szCs w:val="18"/>
                <w:lang w:val="en-US"/>
              </w:rPr>
              <w:t>L2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vAlign w:val="center"/>
          </w:tcPr>
          <w:p w14:paraId="0C6F1DCC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18"/>
                <w:szCs w:val="18"/>
                <w:lang w:val="en-US"/>
              </w:rPr>
              <w:t>L3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vAlign w:val="center"/>
          </w:tcPr>
          <w:p w14:paraId="1DD6D16F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18"/>
                <w:szCs w:val="18"/>
                <w:lang w:val="en-US"/>
              </w:rPr>
              <w:t>L4</w:t>
            </w:r>
          </w:p>
        </w:tc>
      </w:tr>
      <w:tr w:rsidR="00DF28A0" w:rsidRPr="00186627" w14:paraId="0C636A30" w14:textId="77777777" w:rsidTr="006D2071">
        <w:trPr>
          <w:trHeight w:val="340"/>
        </w:trPr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14:paraId="485F367E" w14:textId="77777777" w:rsidR="00DF28A0" w:rsidRPr="00186627" w:rsidRDefault="00DF28A0" w:rsidP="006D207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Dry matter (%)</w:t>
            </w:r>
          </w:p>
        </w:tc>
        <w:tc>
          <w:tcPr>
            <w:tcW w:w="609" w:type="dxa"/>
            <w:tcBorders>
              <w:top w:val="single" w:sz="4" w:space="0" w:color="auto"/>
            </w:tcBorders>
            <w:vAlign w:val="center"/>
          </w:tcPr>
          <w:p w14:paraId="07BA5C3D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9.3</w:t>
            </w:r>
          </w:p>
        </w:tc>
        <w:tc>
          <w:tcPr>
            <w:tcW w:w="653" w:type="dxa"/>
            <w:tcBorders>
              <w:top w:val="single" w:sz="4" w:space="0" w:color="auto"/>
            </w:tcBorders>
            <w:vAlign w:val="center"/>
          </w:tcPr>
          <w:p w14:paraId="1371492F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9.6</w:t>
            </w:r>
          </w:p>
        </w:tc>
        <w:tc>
          <w:tcPr>
            <w:tcW w:w="635" w:type="dxa"/>
            <w:tcBorders>
              <w:top w:val="single" w:sz="4" w:space="0" w:color="auto"/>
            </w:tcBorders>
            <w:vAlign w:val="center"/>
          </w:tcPr>
          <w:p w14:paraId="7C114C50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9.8</w:t>
            </w:r>
          </w:p>
        </w:tc>
        <w:tc>
          <w:tcPr>
            <w:tcW w:w="760" w:type="dxa"/>
            <w:tcBorders>
              <w:top w:val="single" w:sz="4" w:space="0" w:color="auto"/>
            </w:tcBorders>
            <w:vAlign w:val="center"/>
          </w:tcPr>
          <w:p w14:paraId="3EA99AC4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9.6</w:t>
            </w:r>
          </w:p>
        </w:tc>
        <w:tc>
          <w:tcPr>
            <w:tcW w:w="777" w:type="dxa"/>
            <w:tcBorders>
              <w:top w:val="single" w:sz="4" w:space="0" w:color="auto"/>
            </w:tcBorders>
            <w:vAlign w:val="center"/>
          </w:tcPr>
          <w:p w14:paraId="0BA314DE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9.7</w:t>
            </w:r>
          </w:p>
        </w:tc>
        <w:tc>
          <w:tcPr>
            <w:tcW w:w="725" w:type="dxa"/>
            <w:tcBorders>
              <w:top w:val="single" w:sz="4" w:space="0" w:color="auto"/>
            </w:tcBorders>
            <w:vAlign w:val="center"/>
          </w:tcPr>
          <w:p w14:paraId="0A643CF4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9.7</w:t>
            </w:r>
          </w:p>
        </w:tc>
        <w:tc>
          <w:tcPr>
            <w:tcW w:w="725" w:type="dxa"/>
            <w:tcBorders>
              <w:top w:val="single" w:sz="4" w:space="0" w:color="auto"/>
            </w:tcBorders>
            <w:vAlign w:val="center"/>
          </w:tcPr>
          <w:p w14:paraId="428307E0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0.1</w:t>
            </w:r>
          </w:p>
        </w:tc>
        <w:tc>
          <w:tcPr>
            <w:tcW w:w="777" w:type="dxa"/>
            <w:tcBorders>
              <w:top w:val="single" w:sz="4" w:space="0" w:color="auto"/>
            </w:tcBorders>
            <w:vAlign w:val="center"/>
          </w:tcPr>
          <w:p w14:paraId="37D1EECC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0.0</w:t>
            </w:r>
          </w:p>
        </w:tc>
        <w:tc>
          <w:tcPr>
            <w:tcW w:w="777" w:type="dxa"/>
            <w:tcBorders>
              <w:top w:val="single" w:sz="4" w:space="0" w:color="auto"/>
            </w:tcBorders>
            <w:vAlign w:val="center"/>
          </w:tcPr>
          <w:p w14:paraId="0BC2DA7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9.7</w:t>
            </w:r>
          </w:p>
        </w:tc>
        <w:tc>
          <w:tcPr>
            <w:tcW w:w="725" w:type="dxa"/>
            <w:tcBorders>
              <w:top w:val="single" w:sz="4" w:space="0" w:color="auto"/>
            </w:tcBorders>
            <w:vAlign w:val="center"/>
          </w:tcPr>
          <w:p w14:paraId="4D4385E2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0.0</w:t>
            </w:r>
          </w:p>
        </w:tc>
        <w:tc>
          <w:tcPr>
            <w:tcW w:w="725" w:type="dxa"/>
            <w:tcBorders>
              <w:top w:val="single" w:sz="4" w:space="0" w:color="auto"/>
            </w:tcBorders>
            <w:vAlign w:val="center"/>
          </w:tcPr>
          <w:p w14:paraId="3273FE9A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0.3</w:t>
            </w:r>
          </w:p>
        </w:tc>
        <w:tc>
          <w:tcPr>
            <w:tcW w:w="777" w:type="dxa"/>
            <w:tcBorders>
              <w:top w:val="single" w:sz="4" w:space="0" w:color="auto"/>
            </w:tcBorders>
            <w:vAlign w:val="center"/>
          </w:tcPr>
          <w:p w14:paraId="26FB2912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9.5</w:t>
            </w:r>
          </w:p>
        </w:tc>
      </w:tr>
      <w:tr w:rsidR="00DF28A0" w:rsidRPr="00186627" w14:paraId="206EB796" w14:textId="77777777" w:rsidTr="006D2071">
        <w:trPr>
          <w:trHeight w:val="340"/>
        </w:trPr>
        <w:tc>
          <w:tcPr>
            <w:tcW w:w="1800" w:type="dxa"/>
            <w:vAlign w:val="center"/>
          </w:tcPr>
          <w:p w14:paraId="5CED7453" w14:textId="77777777" w:rsidR="00DF28A0" w:rsidRPr="00186627" w:rsidRDefault="00DF28A0" w:rsidP="006D207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Crude protein</w:t>
            </w:r>
          </w:p>
        </w:tc>
        <w:tc>
          <w:tcPr>
            <w:tcW w:w="609" w:type="dxa"/>
            <w:vAlign w:val="center"/>
          </w:tcPr>
          <w:p w14:paraId="1C947988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39</w:t>
            </w:r>
          </w:p>
        </w:tc>
        <w:tc>
          <w:tcPr>
            <w:tcW w:w="653" w:type="dxa"/>
            <w:vAlign w:val="center"/>
          </w:tcPr>
          <w:p w14:paraId="07072708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64</w:t>
            </w:r>
          </w:p>
        </w:tc>
        <w:tc>
          <w:tcPr>
            <w:tcW w:w="635" w:type="dxa"/>
            <w:vAlign w:val="center"/>
          </w:tcPr>
          <w:p w14:paraId="3871227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83</w:t>
            </w:r>
          </w:p>
        </w:tc>
        <w:tc>
          <w:tcPr>
            <w:tcW w:w="760" w:type="dxa"/>
            <w:vAlign w:val="center"/>
          </w:tcPr>
          <w:p w14:paraId="674410C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09</w:t>
            </w:r>
          </w:p>
        </w:tc>
        <w:tc>
          <w:tcPr>
            <w:tcW w:w="777" w:type="dxa"/>
            <w:vAlign w:val="center"/>
          </w:tcPr>
          <w:p w14:paraId="3944DBE4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46</w:t>
            </w:r>
          </w:p>
        </w:tc>
        <w:tc>
          <w:tcPr>
            <w:tcW w:w="725" w:type="dxa"/>
            <w:vAlign w:val="center"/>
          </w:tcPr>
          <w:p w14:paraId="21B490BF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76</w:t>
            </w:r>
          </w:p>
        </w:tc>
        <w:tc>
          <w:tcPr>
            <w:tcW w:w="725" w:type="dxa"/>
            <w:vAlign w:val="center"/>
          </w:tcPr>
          <w:p w14:paraId="2721BDD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01</w:t>
            </w:r>
          </w:p>
        </w:tc>
        <w:tc>
          <w:tcPr>
            <w:tcW w:w="777" w:type="dxa"/>
            <w:vAlign w:val="center"/>
          </w:tcPr>
          <w:p w14:paraId="547C9B6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23</w:t>
            </w:r>
          </w:p>
        </w:tc>
        <w:tc>
          <w:tcPr>
            <w:tcW w:w="777" w:type="dxa"/>
            <w:vAlign w:val="center"/>
          </w:tcPr>
          <w:p w14:paraId="4B627E08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57</w:t>
            </w:r>
          </w:p>
        </w:tc>
        <w:tc>
          <w:tcPr>
            <w:tcW w:w="725" w:type="dxa"/>
            <w:vAlign w:val="center"/>
          </w:tcPr>
          <w:p w14:paraId="1C89DAEA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90</w:t>
            </w:r>
          </w:p>
        </w:tc>
        <w:tc>
          <w:tcPr>
            <w:tcW w:w="725" w:type="dxa"/>
            <w:vAlign w:val="center"/>
          </w:tcPr>
          <w:p w14:paraId="6FA00CF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15</w:t>
            </w:r>
          </w:p>
        </w:tc>
        <w:tc>
          <w:tcPr>
            <w:tcW w:w="777" w:type="dxa"/>
            <w:vAlign w:val="center"/>
          </w:tcPr>
          <w:p w14:paraId="6A1E1DEB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48</w:t>
            </w:r>
          </w:p>
        </w:tc>
      </w:tr>
      <w:tr w:rsidR="00DF28A0" w:rsidRPr="00186627" w14:paraId="5B19A8EC" w14:textId="77777777" w:rsidTr="006D2071">
        <w:trPr>
          <w:trHeight w:val="340"/>
        </w:trPr>
        <w:tc>
          <w:tcPr>
            <w:tcW w:w="1800" w:type="dxa"/>
            <w:vAlign w:val="center"/>
          </w:tcPr>
          <w:p w14:paraId="5285A898" w14:textId="77777777" w:rsidR="00DF28A0" w:rsidRPr="00186627" w:rsidRDefault="00DF28A0" w:rsidP="006D2071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b/>
                <w:sz w:val="20"/>
                <w:szCs w:val="20"/>
                <w:lang w:val="en-US"/>
              </w:rPr>
              <w:t>Lys</w:t>
            </w:r>
          </w:p>
        </w:tc>
        <w:tc>
          <w:tcPr>
            <w:tcW w:w="609" w:type="dxa"/>
            <w:vAlign w:val="center"/>
          </w:tcPr>
          <w:p w14:paraId="6CA1A46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b/>
                <w:sz w:val="20"/>
                <w:szCs w:val="20"/>
                <w:lang w:val="en-US"/>
              </w:rPr>
              <w:t>8.0</w:t>
            </w:r>
          </w:p>
        </w:tc>
        <w:tc>
          <w:tcPr>
            <w:tcW w:w="653" w:type="dxa"/>
            <w:vAlign w:val="center"/>
          </w:tcPr>
          <w:p w14:paraId="102D3E24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b/>
                <w:sz w:val="20"/>
                <w:szCs w:val="20"/>
                <w:lang w:val="en-US"/>
              </w:rPr>
              <w:t>9.7</w:t>
            </w:r>
          </w:p>
        </w:tc>
        <w:tc>
          <w:tcPr>
            <w:tcW w:w="635" w:type="dxa"/>
            <w:vAlign w:val="center"/>
          </w:tcPr>
          <w:p w14:paraId="32B5B76E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b/>
                <w:sz w:val="20"/>
                <w:szCs w:val="20"/>
                <w:lang w:val="en-US"/>
              </w:rPr>
              <w:t>11.4</w:t>
            </w:r>
          </w:p>
        </w:tc>
        <w:tc>
          <w:tcPr>
            <w:tcW w:w="760" w:type="dxa"/>
            <w:vAlign w:val="center"/>
          </w:tcPr>
          <w:p w14:paraId="004AD453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b/>
                <w:sz w:val="20"/>
                <w:szCs w:val="20"/>
                <w:lang w:val="en-US"/>
              </w:rPr>
              <w:t>13.1</w:t>
            </w:r>
          </w:p>
        </w:tc>
        <w:tc>
          <w:tcPr>
            <w:tcW w:w="777" w:type="dxa"/>
            <w:vAlign w:val="center"/>
          </w:tcPr>
          <w:p w14:paraId="51C0341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b/>
                <w:sz w:val="20"/>
                <w:szCs w:val="20"/>
                <w:lang w:val="en-US"/>
              </w:rPr>
              <w:t>8.1</w:t>
            </w:r>
          </w:p>
        </w:tc>
        <w:tc>
          <w:tcPr>
            <w:tcW w:w="725" w:type="dxa"/>
            <w:vAlign w:val="center"/>
          </w:tcPr>
          <w:p w14:paraId="559A47B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b/>
                <w:sz w:val="20"/>
                <w:szCs w:val="20"/>
                <w:lang w:val="en-US"/>
              </w:rPr>
              <w:t>9.8</w:t>
            </w:r>
          </w:p>
        </w:tc>
        <w:tc>
          <w:tcPr>
            <w:tcW w:w="725" w:type="dxa"/>
            <w:vAlign w:val="center"/>
          </w:tcPr>
          <w:p w14:paraId="1ABD3F8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b/>
                <w:sz w:val="20"/>
                <w:szCs w:val="20"/>
                <w:lang w:val="en-US"/>
              </w:rPr>
              <w:t>11.3</w:t>
            </w:r>
          </w:p>
        </w:tc>
        <w:tc>
          <w:tcPr>
            <w:tcW w:w="777" w:type="dxa"/>
            <w:vAlign w:val="center"/>
          </w:tcPr>
          <w:p w14:paraId="693AB292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b/>
                <w:sz w:val="20"/>
                <w:szCs w:val="20"/>
                <w:lang w:val="en-US"/>
              </w:rPr>
              <w:t>13.3</w:t>
            </w:r>
          </w:p>
        </w:tc>
        <w:tc>
          <w:tcPr>
            <w:tcW w:w="777" w:type="dxa"/>
            <w:vAlign w:val="center"/>
          </w:tcPr>
          <w:p w14:paraId="0BE1826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b/>
                <w:sz w:val="20"/>
                <w:szCs w:val="20"/>
                <w:lang w:val="en-US"/>
              </w:rPr>
              <w:t>8.2</w:t>
            </w:r>
          </w:p>
        </w:tc>
        <w:tc>
          <w:tcPr>
            <w:tcW w:w="725" w:type="dxa"/>
            <w:vAlign w:val="center"/>
          </w:tcPr>
          <w:p w14:paraId="65546A74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b/>
                <w:sz w:val="20"/>
                <w:szCs w:val="20"/>
                <w:lang w:val="en-US"/>
              </w:rPr>
              <w:t>10.0</w:t>
            </w:r>
          </w:p>
        </w:tc>
        <w:tc>
          <w:tcPr>
            <w:tcW w:w="725" w:type="dxa"/>
            <w:vAlign w:val="center"/>
          </w:tcPr>
          <w:p w14:paraId="7284D774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b/>
                <w:sz w:val="20"/>
                <w:szCs w:val="20"/>
                <w:lang w:val="en-US"/>
              </w:rPr>
              <w:t>11.3</w:t>
            </w:r>
          </w:p>
        </w:tc>
        <w:tc>
          <w:tcPr>
            <w:tcW w:w="777" w:type="dxa"/>
            <w:vAlign w:val="center"/>
          </w:tcPr>
          <w:p w14:paraId="6D4A6BE2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b/>
                <w:sz w:val="20"/>
                <w:szCs w:val="20"/>
                <w:lang w:val="en-US"/>
              </w:rPr>
              <w:t>13.3</w:t>
            </w:r>
          </w:p>
        </w:tc>
      </w:tr>
      <w:tr w:rsidR="00DF28A0" w:rsidRPr="00186627" w14:paraId="292CEC01" w14:textId="77777777" w:rsidTr="006D2071">
        <w:trPr>
          <w:trHeight w:val="340"/>
        </w:trPr>
        <w:tc>
          <w:tcPr>
            <w:tcW w:w="1800" w:type="dxa"/>
            <w:vAlign w:val="center"/>
          </w:tcPr>
          <w:p w14:paraId="02724E43" w14:textId="77777777" w:rsidR="00DF28A0" w:rsidRPr="00186627" w:rsidRDefault="00DF28A0" w:rsidP="006D2071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Met</w:t>
            </w:r>
          </w:p>
        </w:tc>
        <w:tc>
          <w:tcPr>
            <w:tcW w:w="609" w:type="dxa"/>
            <w:vAlign w:val="center"/>
          </w:tcPr>
          <w:p w14:paraId="763122B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.7</w:t>
            </w:r>
          </w:p>
        </w:tc>
        <w:tc>
          <w:tcPr>
            <w:tcW w:w="653" w:type="dxa"/>
            <w:vAlign w:val="center"/>
          </w:tcPr>
          <w:p w14:paraId="560E10DD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3.6</w:t>
            </w:r>
          </w:p>
        </w:tc>
        <w:tc>
          <w:tcPr>
            <w:tcW w:w="635" w:type="dxa"/>
            <w:vAlign w:val="center"/>
          </w:tcPr>
          <w:p w14:paraId="74A9D03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4.3</w:t>
            </w:r>
          </w:p>
        </w:tc>
        <w:tc>
          <w:tcPr>
            <w:tcW w:w="760" w:type="dxa"/>
            <w:vAlign w:val="center"/>
          </w:tcPr>
          <w:p w14:paraId="31A5B755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2</w:t>
            </w:r>
          </w:p>
        </w:tc>
        <w:tc>
          <w:tcPr>
            <w:tcW w:w="777" w:type="dxa"/>
            <w:vAlign w:val="center"/>
          </w:tcPr>
          <w:p w14:paraId="3D76FA5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3.2</w:t>
            </w:r>
          </w:p>
        </w:tc>
        <w:tc>
          <w:tcPr>
            <w:tcW w:w="725" w:type="dxa"/>
            <w:vAlign w:val="center"/>
          </w:tcPr>
          <w:p w14:paraId="186EB9DE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4.1</w:t>
            </w:r>
          </w:p>
        </w:tc>
        <w:tc>
          <w:tcPr>
            <w:tcW w:w="725" w:type="dxa"/>
            <w:vAlign w:val="center"/>
          </w:tcPr>
          <w:p w14:paraId="6ADD4074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4.9</w:t>
            </w:r>
          </w:p>
        </w:tc>
        <w:tc>
          <w:tcPr>
            <w:tcW w:w="777" w:type="dxa"/>
            <w:vAlign w:val="center"/>
          </w:tcPr>
          <w:p w14:paraId="44FE94EE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9</w:t>
            </w:r>
          </w:p>
        </w:tc>
        <w:tc>
          <w:tcPr>
            <w:tcW w:w="777" w:type="dxa"/>
            <w:vAlign w:val="center"/>
          </w:tcPr>
          <w:p w14:paraId="75A452C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3.8</w:t>
            </w:r>
          </w:p>
        </w:tc>
        <w:tc>
          <w:tcPr>
            <w:tcW w:w="725" w:type="dxa"/>
            <w:vAlign w:val="center"/>
          </w:tcPr>
          <w:p w14:paraId="3C08F18A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4.6</w:t>
            </w:r>
          </w:p>
        </w:tc>
        <w:tc>
          <w:tcPr>
            <w:tcW w:w="725" w:type="dxa"/>
            <w:vAlign w:val="center"/>
          </w:tcPr>
          <w:p w14:paraId="3E27132D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5</w:t>
            </w:r>
          </w:p>
        </w:tc>
        <w:tc>
          <w:tcPr>
            <w:tcW w:w="777" w:type="dxa"/>
            <w:vAlign w:val="center"/>
          </w:tcPr>
          <w:p w14:paraId="7C17693B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6.2</w:t>
            </w:r>
          </w:p>
        </w:tc>
      </w:tr>
      <w:tr w:rsidR="00DF28A0" w:rsidRPr="00186627" w14:paraId="240FF66E" w14:textId="77777777" w:rsidTr="006D2071">
        <w:trPr>
          <w:trHeight w:val="340"/>
        </w:trPr>
        <w:tc>
          <w:tcPr>
            <w:tcW w:w="1800" w:type="dxa"/>
            <w:vAlign w:val="center"/>
          </w:tcPr>
          <w:p w14:paraId="3B66A7AC" w14:textId="77777777" w:rsidR="00DF28A0" w:rsidRPr="00186627" w:rsidRDefault="00DF28A0" w:rsidP="006D207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Met+Cys</w:t>
            </w:r>
            <w:proofErr w:type="spellEnd"/>
          </w:p>
        </w:tc>
        <w:tc>
          <w:tcPr>
            <w:tcW w:w="609" w:type="dxa"/>
            <w:vAlign w:val="center"/>
          </w:tcPr>
          <w:p w14:paraId="6C3B4BFF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1</w:t>
            </w:r>
          </w:p>
        </w:tc>
        <w:tc>
          <w:tcPr>
            <w:tcW w:w="653" w:type="dxa"/>
            <w:vAlign w:val="center"/>
          </w:tcPr>
          <w:p w14:paraId="39DF5FA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6.2</w:t>
            </w:r>
          </w:p>
        </w:tc>
        <w:tc>
          <w:tcPr>
            <w:tcW w:w="635" w:type="dxa"/>
            <w:vAlign w:val="center"/>
          </w:tcPr>
          <w:p w14:paraId="4965B122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1</w:t>
            </w:r>
          </w:p>
        </w:tc>
        <w:tc>
          <w:tcPr>
            <w:tcW w:w="760" w:type="dxa"/>
            <w:vAlign w:val="center"/>
          </w:tcPr>
          <w:p w14:paraId="5D493DEA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4</w:t>
            </w:r>
          </w:p>
        </w:tc>
        <w:tc>
          <w:tcPr>
            <w:tcW w:w="777" w:type="dxa"/>
            <w:vAlign w:val="center"/>
          </w:tcPr>
          <w:p w14:paraId="5DD92EAB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7</w:t>
            </w:r>
          </w:p>
        </w:tc>
        <w:tc>
          <w:tcPr>
            <w:tcW w:w="725" w:type="dxa"/>
            <w:vAlign w:val="center"/>
          </w:tcPr>
          <w:p w14:paraId="6FE04F34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0</w:t>
            </w:r>
          </w:p>
        </w:tc>
        <w:tc>
          <w:tcPr>
            <w:tcW w:w="725" w:type="dxa"/>
            <w:vAlign w:val="center"/>
          </w:tcPr>
          <w:p w14:paraId="0B4B6C1D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1</w:t>
            </w:r>
          </w:p>
        </w:tc>
        <w:tc>
          <w:tcPr>
            <w:tcW w:w="777" w:type="dxa"/>
            <w:vAlign w:val="center"/>
          </w:tcPr>
          <w:p w14:paraId="677F4F80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.3</w:t>
            </w:r>
          </w:p>
        </w:tc>
        <w:tc>
          <w:tcPr>
            <w:tcW w:w="777" w:type="dxa"/>
            <w:vAlign w:val="center"/>
          </w:tcPr>
          <w:p w14:paraId="1A19DFD5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6.4</w:t>
            </w:r>
          </w:p>
        </w:tc>
        <w:tc>
          <w:tcPr>
            <w:tcW w:w="725" w:type="dxa"/>
            <w:vAlign w:val="center"/>
          </w:tcPr>
          <w:p w14:paraId="6DACAB4B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5</w:t>
            </w:r>
          </w:p>
        </w:tc>
        <w:tc>
          <w:tcPr>
            <w:tcW w:w="725" w:type="dxa"/>
            <w:vAlign w:val="center"/>
          </w:tcPr>
          <w:p w14:paraId="14344FF0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9</w:t>
            </w:r>
          </w:p>
        </w:tc>
        <w:tc>
          <w:tcPr>
            <w:tcW w:w="777" w:type="dxa"/>
            <w:vAlign w:val="center"/>
          </w:tcPr>
          <w:p w14:paraId="35EB6F0C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.9</w:t>
            </w:r>
          </w:p>
        </w:tc>
      </w:tr>
      <w:tr w:rsidR="00DF28A0" w:rsidRPr="00186627" w14:paraId="0DFE96BE" w14:textId="77777777" w:rsidTr="006D2071">
        <w:trPr>
          <w:trHeight w:val="340"/>
        </w:trPr>
        <w:tc>
          <w:tcPr>
            <w:tcW w:w="1800" w:type="dxa"/>
            <w:vAlign w:val="center"/>
          </w:tcPr>
          <w:p w14:paraId="136D8FFD" w14:textId="77777777" w:rsidR="00DF28A0" w:rsidRPr="00186627" w:rsidRDefault="00DF28A0" w:rsidP="006D207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Trp</w:t>
            </w:r>
            <w:proofErr w:type="spellEnd"/>
          </w:p>
        </w:tc>
        <w:tc>
          <w:tcPr>
            <w:tcW w:w="609" w:type="dxa"/>
            <w:vAlign w:val="center"/>
          </w:tcPr>
          <w:p w14:paraId="6D398EF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.5</w:t>
            </w:r>
          </w:p>
        </w:tc>
        <w:tc>
          <w:tcPr>
            <w:tcW w:w="653" w:type="dxa"/>
            <w:vAlign w:val="center"/>
          </w:tcPr>
          <w:p w14:paraId="542E5A18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.8</w:t>
            </w:r>
          </w:p>
        </w:tc>
        <w:tc>
          <w:tcPr>
            <w:tcW w:w="635" w:type="dxa"/>
            <w:vAlign w:val="center"/>
          </w:tcPr>
          <w:p w14:paraId="114325C3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.2</w:t>
            </w:r>
          </w:p>
        </w:tc>
        <w:tc>
          <w:tcPr>
            <w:tcW w:w="760" w:type="dxa"/>
            <w:vAlign w:val="center"/>
          </w:tcPr>
          <w:p w14:paraId="580C518D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.5</w:t>
            </w:r>
          </w:p>
        </w:tc>
        <w:tc>
          <w:tcPr>
            <w:tcW w:w="777" w:type="dxa"/>
            <w:vAlign w:val="center"/>
          </w:tcPr>
          <w:p w14:paraId="6BA1726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.6</w:t>
            </w:r>
          </w:p>
        </w:tc>
        <w:tc>
          <w:tcPr>
            <w:tcW w:w="725" w:type="dxa"/>
            <w:vAlign w:val="center"/>
          </w:tcPr>
          <w:p w14:paraId="2BAEADA4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.0</w:t>
            </w:r>
          </w:p>
        </w:tc>
        <w:tc>
          <w:tcPr>
            <w:tcW w:w="725" w:type="dxa"/>
            <w:vAlign w:val="center"/>
          </w:tcPr>
          <w:p w14:paraId="6748265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.3</w:t>
            </w:r>
          </w:p>
        </w:tc>
        <w:tc>
          <w:tcPr>
            <w:tcW w:w="777" w:type="dxa"/>
            <w:vAlign w:val="center"/>
          </w:tcPr>
          <w:p w14:paraId="55F3FFE5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.7</w:t>
            </w:r>
          </w:p>
        </w:tc>
        <w:tc>
          <w:tcPr>
            <w:tcW w:w="777" w:type="dxa"/>
            <w:vAlign w:val="center"/>
          </w:tcPr>
          <w:p w14:paraId="0CACCCAF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.8</w:t>
            </w:r>
          </w:p>
        </w:tc>
        <w:tc>
          <w:tcPr>
            <w:tcW w:w="725" w:type="dxa"/>
            <w:vAlign w:val="center"/>
          </w:tcPr>
          <w:p w14:paraId="5C351CE8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.2</w:t>
            </w:r>
          </w:p>
        </w:tc>
        <w:tc>
          <w:tcPr>
            <w:tcW w:w="725" w:type="dxa"/>
            <w:vAlign w:val="center"/>
          </w:tcPr>
          <w:p w14:paraId="7CA2C71F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.5</w:t>
            </w:r>
          </w:p>
        </w:tc>
        <w:tc>
          <w:tcPr>
            <w:tcW w:w="777" w:type="dxa"/>
            <w:vAlign w:val="center"/>
          </w:tcPr>
          <w:p w14:paraId="0BBDDE1C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.9</w:t>
            </w:r>
          </w:p>
        </w:tc>
      </w:tr>
      <w:tr w:rsidR="00DF28A0" w:rsidRPr="00186627" w14:paraId="30C91800" w14:textId="77777777" w:rsidTr="006D2071">
        <w:trPr>
          <w:trHeight w:val="340"/>
        </w:trPr>
        <w:tc>
          <w:tcPr>
            <w:tcW w:w="1800" w:type="dxa"/>
            <w:vAlign w:val="center"/>
          </w:tcPr>
          <w:p w14:paraId="7AE99DD5" w14:textId="77777777" w:rsidR="00DF28A0" w:rsidRPr="00186627" w:rsidRDefault="00DF28A0" w:rsidP="006D207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Thr</w:t>
            </w:r>
            <w:proofErr w:type="spellEnd"/>
          </w:p>
        </w:tc>
        <w:tc>
          <w:tcPr>
            <w:tcW w:w="609" w:type="dxa"/>
            <w:vAlign w:val="center"/>
          </w:tcPr>
          <w:p w14:paraId="6F58F80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4.8</w:t>
            </w:r>
          </w:p>
        </w:tc>
        <w:tc>
          <w:tcPr>
            <w:tcW w:w="653" w:type="dxa"/>
            <w:vAlign w:val="center"/>
          </w:tcPr>
          <w:p w14:paraId="433003ED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7</w:t>
            </w:r>
          </w:p>
        </w:tc>
        <w:tc>
          <w:tcPr>
            <w:tcW w:w="635" w:type="dxa"/>
            <w:vAlign w:val="center"/>
          </w:tcPr>
          <w:p w14:paraId="24137DC8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6.4</w:t>
            </w:r>
          </w:p>
        </w:tc>
        <w:tc>
          <w:tcPr>
            <w:tcW w:w="760" w:type="dxa"/>
            <w:vAlign w:val="center"/>
          </w:tcPr>
          <w:p w14:paraId="1ACD1D9A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4</w:t>
            </w:r>
          </w:p>
        </w:tc>
        <w:tc>
          <w:tcPr>
            <w:tcW w:w="777" w:type="dxa"/>
            <w:vAlign w:val="center"/>
          </w:tcPr>
          <w:p w14:paraId="49F55C6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2</w:t>
            </w:r>
          </w:p>
        </w:tc>
        <w:tc>
          <w:tcPr>
            <w:tcW w:w="725" w:type="dxa"/>
            <w:vAlign w:val="center"/>
          </w:tcPr>
          <w:p w14:paraId="64E6FC3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6.3</w:t>
            </w:r>
          </w:p>
        </w:tc>
        <w:tc>
          <w:tcPr>
            <w:tcW w:w="725" w:type="dxa"/>
            <w:vAlign w:val="center"/>
          </w:tcPr>
          <w:p w14:paraId="0C669C2E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1</w:t>
            </w:r>
          </w:p>
        </w:tc>
        <w:tc>
          <w:tcPr>
            <w:tcW w:w="777" w:type="dxa"/>
            <w:vAlign w:val="center"/>
          </w:tcPr>
          <w:p w14:paraId="57824E2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3</w:t>
            </w:r>
          </w:p>
        </w:tc>
        <w:tc>
          <w:tcPr>
            <w:tcW w:w="777" w:type="dxa"/>
            <w:vAlign w:val="center"/>
          </w:tcPr>
          <w:p w14:paraId="3CFD05E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6</w:t>
            </w:r>
          </w:p>
        </w:tc>
        <w:tc>
          <w:tcPr>
            <w:tcW w:w="725" w:type="dxa"/>
            <w:vAlign w:val="center"/>
          </w:tcPr>
          <w:p w14:paraId="51D88A05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6.7</w:t>
            </w:r>
          </w:p>
        </w:tc>
        <w:tc>
          <w:tcPr>
            <w:tcW w:w="725" w:type="dxa"/>
            <w:vAlign w:val="center"/>
          </w:tcPr>
          <w:p w14:paraId="7B33BB8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7</w:t>
            </w:r>
          </w:p>
        </w:tc>
        <w:tc>
          <w:tcPr>
            <w:tcW w:w="777" w:type="dxa"/>
            <w:vAlign w:val="center"/>
          </w:tcPr>
          <w:p w14:paraId="0AAD2DF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.0</w:t>
            </w:r>
          </w:p>
        </w:tc>
      </w:tr>
      <w:tr w:rsidR="00DF28A0" w:rsidRPr="00186627" w14:paraId="2DC80E23" w14:textId="77777777" w:rsidTr="006D2071">
        <w:trPr>
          <w:trHeight w:val="340"/>
        </w:trPr>
        <w:tc>
          <w:tcPr>
            <w:tcW w:w="1800" w:type="dxa"/>
            <w:vAlign w:val="center"/>
          </w:tcPr>
          <w:p w14:paraId="2DAA857A" w14:textId="77777777" w:rsidR="00DF28A0" w:rsidRPr="00186627" w:rsidRDefault="00DF28A0" w:rsidP="006D207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Leu</w:t>
            </w:r>
            <w:proofErr w:type="spellEnd"/>
          </w:p>
        </w:tc>
        <w:tc>
          <w:tcPr>
            <w:tcW w:w="609" w:type="dxa"/>
            <w:vAlign w:val="center"/>
          </w:tcPr>
          <w:p w14:paraId="01CF6C1F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2.2</w:t>
            </w:r>
          </w:p>
        </w:tc>
        <w:tc>
          <w:tcPr>
            <w:tcW w:w="653" w:type="dxa"/>
            <w:vAlign w:val="center"/>
          </w:tcPr>
          <w:p w14:paraId="0D7389BA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3.6</w:t>
            </w:r>
          </w:p>
        </w:tc>
        <w:tc>
          <w:tcPr>
            <w:tcW w:w="635" w:type="dxa"/>
            <w:vAlign w:val="center"/>
          </w:tcPr>
          <w:p w14:paraId="24775B5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4.8</w:t>
            </w:r>
          </w:p>
        </w:tc>
        <w:tc>
          <w:tcPr>
            <w:tcW w:w="760" w:type="dxa"/>
            <w:vAlign w:val="center"/>
          </w:tcPr>
          <w:p w14:paraId="11F8275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6.5</w:t>
            </w:r>
          </w:p>
        </w:tc>
        <w:tc>
          <w:tcPr>
            <w:tcW w:w="777" w:type="dxa"/>
            <w:vAlign w:val="center"/>
          </w:tcPr>
          <w:p w14:paraId="780A35C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2.8</w:t>
            </w:r>
          </w:p>
        </w:tc>
        <w:tc>
          <w:tcPr>
            <w:tcW w:w="725" w:type="dxa"/>
            <w:vAlign w:val="center"/>
          </w:tcPr>
          <w:p w14:paraId="3ABE193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5.1</w:t>
            </w:r>
          </w:p>
        </w:tc>
        <w:tc>
          <w:tcPr>
            <w:tcW w:w="725" w:type="dxa"/>
            <w:vAlign w:val="center"/>
          </w:tcPr>
          <w:p w14:paraId="29D9370E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6.9</w:t>
            </w:r>
          </w:p>
        </w:tc>
        <w:tc>
          <w:tcPr>
            <w:tcW w:w="777" w:type="dxa"/>
            <w:vAlign w:val="center"/>
          </w:tcPr>
          <w:p w14:paraId="0D21EE2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9.2</w:t>
            </w:r>
          </w:p>
        </w:tc>
        <w:tc>
          <w:tcPr>
            <w:tcW w:w="777" w:type="dxa"/>
            <w:vAlign w:val="center"/>
          </w:tcPr>
          <w:p w14:paraId="69BA0E6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3.4</w:t>
            </w:r>
          </w:p>
        </w:tc>
        <w:tc>
          <w:tcPr>
            <w:tcW w:w="725" w:type="dxa"/>
            <w:vAlign w:val="center"/>
          </w:tcPr>
          <w:p w14:paraId="21C692A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6.3</w:t>
            </w:r>
          </w:p>
        </w:tc>
        <w:tc>
          <w:tcPr>
            <w:tcW w:w="725" w:type="dxa"/>
            <w:vAlign w:val="center"/>
          </w:tcPr>
          <w:p w14:paraId="59F3F9D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8.5</w:t>
            </w:r>
          </w:p>
        </w:tc>
        <w:tc>
          <w:tcPr>
            <w:tcW w:w="777" w:type="dxa"/>
            <w:vAlign w:val="center"/>
          </w:tcPr>
          <w:p w14:paraId="7FC46E4A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21.4</w:t>
            </w:r>
          </w:p>
        </w:tc>
      </w:tr>
      <w:tr w:rsidR="00DF28A0" w:rsidRPr="00186627" w14:paraId="37F5D136" w14:textId="77777777" w:rsidTr="006D2071">
        <w:trPr>
          <w:trHeight w:val="340"/>
        </w:trPr>
        <w:tc>
          <w:tcPr>
            <w:tcW w:w="1800" w:type="dxa"/>
            <w:vAlign w:val="center"/>
          </w:tcPr>
          <w:p w14:paraId="6ED314ED" w14:textId="77777777" w:rsidR="00DF28A0" w:rsidRPr="00186627" w:rsidRDefault="00DF28A0" w:rsidP="006D207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Ile</w:t>
            </w:r>
          </w:p>
        </w:tc>
        <w:tc>
          <w:tcPr>
            <w:tcW w:w="609" w:type="dxa"/>
            <w:vAlign w:val="center"/>
          </w:tcPr>
          <w:p w14:paraId="32D6BB7D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3</w:t>
            </w:r>
          </w:p>
        </w:tc>
        <w:tc>
          <w:tcPr>
            <w:tcW w:w="653" w:type="dxa"/>
            <w:vAlign w:val="center"/>
          </w:tcPr>
          <w:p w14:paraId="72E379C2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6.5</w:t>
            </w:r>
          </w:p>
        </w:tc>
        <w:tc>
          <w:tcPr>
            <w:tcW w:w="635" w:type="dxa"/>
            <w:vAlign w:val="center"/>
          </w:tcPr>
          <w:p w14:paraId="1BC2EF08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4</w:t>
            </w:r>
          </w:p>
        </w:tc>
        <w:tc>
          <w:tcPr>
            <w:tcW w:w="760" w:type="dxa"/>
            <w:vAlign w:val="center"/>
          </w:tcPr>
          <w:p w14:paraId="2058BA95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5</w:t>
            </w:r>
          </w:p>
        </w:tc>
        <w:tc>
          <w:tcPr>
            <w:tcW w:w="777" w:type="dxa"/>
            <w:vAlign w:val="center"/>
          </w:tcPr>
          <w:p w14:paraId="06FAB435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8</w:t>
            </w:r>
          </w:p>
        </w:tc>
        <w:tc>
          <w:tcPr>
            <w:tcW w:w="725" w:type="dxa"/>
            <w:vAlign w:val="center"/>
          </w:tcPr>
          <w:p w14:paraId="5AE01312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2</w:t>
            </w:r>
          </w:p>
        </w:tc>
        <w:tc>
          <w:tcPr>
            <w:tcW w:w="725" w:type="dxa"/>
            <w:vAlign w:val="center"/>
          </w:tcPr>
          <w:p w14:paraId="61486DC2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3</w:t>
            </w:r>
          </w:p>
        </w:tc>
        <w:tc>
          <w:tcPr>
            <w:tcW w:w="777" w:type="dxa"/>
            <w:vAlign w:val="center"/>
          </w:tcPr>
          <w:p w14:paraId="32A78B9C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.7</w:t>
            </w:r>
          </w:p>
        </w:tc>
        <w:tc>
          <w:tcPr>
            <w:tcW w:w="777" w:type="dxa"/>
            <w:vAlign w:val="center"/>
          </w:tcPr>
          <w:p w14:paraId="60A3BB3C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6.3</w:t>
            </w:r>
          </w:p>
        </w:tc>
        <w:tc>
          <w:tcPr>
            <w:tcW w:w="725" w:type="dxa"/>
            <w:vAlign w:val="center"/>
          </w:tcPr>
          <w:p w14:paraId="0452C54B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7</w:t>
            </w:r>
          </w:p>
        </w:tc>
        <w:tc>
          <w:tcPr>
            <w:tcW w:w="725" w:type="dxa"/>
            <w:vAlign w:val="center"/>
          </w:tcPr>
          <w:p w14:paraId="76676F3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8</w:t>
            </w:r>
          </w:p>
        </w:tc>
        <w:tc>
          <w:tcPr>
            <w:tcW w:w="777" w:type="dxa"/>
            <w:vAlign w:val="center"/>
          </w:tcPr>
          <w:p w14:paraId="792267D2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0.2</w:t>
            </w:r>
          </w:p>
        </w:tc>
      </w:tr>
      <w:tr w:rsidR="00DF28A0" w:rsidRPr="00186627" w14:paraId="69E48534" w14:textId="77777777" w:rsidTr="006D2071">
        <w:trPr>
          <w:trHeight w:val="340"/>
        </w:trPr>
        <w:tc>
          <w:tcPr>
            <w:tcW w:w="1800" w:type="dxa"/>
            <w:vAlign w:val="center"/>
          </w:tcPr>
          <w:p w14:paraId="6C67CA13" w14:textId="77777777" w:rsidR="00DF28A0" w:rsidRPr="00186627" w:rsidRDefault="00DF28A0" w:rsidP="006D207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Val</w:t>
            </w:r>
          </w:p>
        </w:tc>
        <w:tc>
          <w:tcPr>
            <w:tcW w:w="609" w:type="dxa"/>
            <w:vAlign w:val="center"/>
          </w:tcPr>
          <w:p w14:paraId="64C0235A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6.2</w:t>
            </w:r>
          </w:p>
        </w:tc>
        <w:tc>
          <w:tcPr>
            <w:tcW w:w="653" w:type="dxa"/>
            <w:vAlign w:val="center"/>
          </w:tcPr>
          <w:p w14:paraId="3A1915A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4</w:t>
            </w:r>
          </w:p>
        </w:tc>
        <w:tc>
          <w:tcPr>
            <w:tcW w:w="635" w:type="dxa"/>
            <w:vAlign w:val="center"/>
          </w:tcPr>
          <w:p w14:paraId="6F5F847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3</w:t>
            </w:r>
          </w:p>
        </w:tc>
        <w:tc>
          <w:tcPr>
            <w:tcW w:w="760" w:type="dxa"/>
            <w:vAlign w:val="center"/>
          </w:tcPr>
          <w:p w14:paraId="3E69FEA2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.4</w:t>
            </w:r>
          </w:p>
        </w:tc>
        <w:tc>
          <w:tcPr>
            <w:tcW w:w="777" w:type="dxa"/>
            <w:vAlign w:val="center"/>
          </w:tcPr>
          <w:p w14:paraId="035A5D4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6.7</w:t>
            </w:r>
          </w:p>
        </w:tc>
        <w:tc>
          <w:tcPr>
            <w:tcW w:w="725" w:type="dxa"/>
            <w:vAlign w:val="center"/>
          </w:tcPr>
          <w:p w14:paraId="3CB83645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1</w:t>
            </w:r>
          </w:p>
        </w:tc>
        <w:tc>
          <w:tcPr>
            <w:tcW w:w="725" w:type="dxa"/>
            <w:vAlign w:val="center"/>
          </w:tcPr>
          <w:p w14:paraId="0206BCA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.2</w:t>
            </w:r>
          </w:p>
        </w:tc>
        <w:tc>
          <w:tcPr>
            <w:tcW w:w="777" w:type="dxa"/>
            <w:vAlign w:val="center"/>
          </w:tcPr>
          <w:p w14:paraId="577F0B82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0.6</w:t>
            </w:r>
          </w:p>
        </w:tc>
        <w:tc>
          <w:tcPr>
            <w:tcW w:w="777" w:type="dxa"/>
            <w:vAlign w:val="center"/>
          </w:tcPr>
          <w:p w14:paraId="3FE95BB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2</w:t>
            </w:r>
          </w:p>
        </w:tc>
        <w:tc>
          <w:tcPr>
            <w:tcW w:w="725" w:type="dxa"/>
            <w:vAlign w:val="center"/>
          </w:tcPr>
          <w:p w14:paraId="76702BA8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7</w:t>
            </w:r>
          </w:p>
        </w:tc>
        <w:tc>
          <w:tcPr>
            <w:tcW w:w="725" w:type="dxa"/>
            <w:vAlign w:val="center"/>
          </w:tcPr>
          <w:p w14:paraId="4847C45E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.9</w:t>
            </w:r>
          </w:p>
        </w:tc>
        <w:tc>
          <w:tcPr>
            <w:tcW w:w="777" w:type="dxa"/>
            <w:vAlign w:val="center"/>
          </w:tcPr>
          <w:p w14:paraId="04451934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1.4</w:t>
            </w:r>
          </w:p>
        </w:tc>
      </w:tr>
      <w:tr w:rsidR="00DF28A0" w:rsidRPr="00186627" w14:paraId="454A6128" w14:textId="77777777" w:rsidTr="006D2071">
        <w:trPr>
          <w:trHeight w:val="340"/>
        </w:trPr>
        <w:tc>
          <w:tcPr>
            <w:tcW w:w="1800" w:type="dxa"/>
            <w:vAlign w:val="center"/>
          </w:tcPr>
          <w:p w14:paraId="7ED70742" w14:textId="77777777" w:rsidR="00DF28A0" w:rsidRPr="00186627" w:rsidRDefault="00DF28A0" w:rsidP="006D207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Arg</w:t>
            </w:r>
            <w:proofErr w:type="spellEnd"/>
          </w:p>
        </w:tc>
        <w:tc>
          <w:tcPr>
            <w:tcW w:w="609" w:type="dxa"/>
            <w:vAlign w:val="center"/>
          </w:tcPr>
          <w:p w14:paraId="1A3E7A5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6</w:t>
            </w:r>
          </w:p>
        </w:tc>
        <w:tc>
          <w:tcPr>
            <w:tcW w:w="653" w:type="dxa"/>
            <w:vAlign w:val="center"/>
          </w:tcPr>
          <w:p w14:paraId="69E8561C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.4</w:t>
            </w:r>
          </w:p>
        </w:tc>
        <w:tc>
          <w:tcPr>
            <w:tcW w:w="635" w:type="dxa"/>
            <w:vAlign w:val="center"/>
          </w:tcPr>
          <w:p w14:paraId="113C6FB4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1.3</w:t>
            </w:r>
          </w:p>
        </w:tc>
        <w:tc>
          <w:tcPr>
            <w:tcW w:w="760" w:type="dxa"/>
            <w:vAlign w:val="center"/>
          </w:tcPr>
          <w:p w14:paraId="569605B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3.0</w:t>
            </w:r>
          </w:p>
        </w:tc>
        <w:tc>
          <w:tcPr>
            <w:tcW w:w="777" w:type="dxa"/>
            <w:vAlign w:val="center"/>
          </w:tcPr>
          <w:p w14:paraId="5465EF3B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5</w:t>
            </w:r>
          </w:p>
        </w:tc>
        <w:tc>
          <w:tcPr>
            <w:tcW w:w="725" w:type="dxa"/>
            <w:vAlign w:val="center"/>
          </w:tcPr>
          <w:p w14:paraId="65979BA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0.6</w:t>
            </w:r>
          </w:p>
        </w:tc>
        <w:tc>
          <w:tcPr>
            <w:tcW w:w="725" w:type="dxa"/>
            <w:vAlign w:val="center"/>
          </w:tcPr>
          <w:p w14:paraId="043B1AC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1.9</w:t>
            </w:r>
          </w:p>
        </w:tc>
        <w:tc>
          <w:tcPr>
            <w:tcW w:w="777" w:type="dxa"/>
            <w:vAlign w:val="center"/>
          </w:tcPr>
          <w:p w14:paraId="6A7E23B8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4.2</w:t>
            </w:r>
          </w:p>
        </w:tc>
        <w:tc>
          <w:tcPr>
            <w:tcW w:w="777" w:type="dxa"/>
            <w:vAlign w:val="center"/>
          </w:tcPr>
          <w:p w14:paraId="042D403C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.3</w:t>
            </w:r>
          </w:p>
        </w:tc>
        <w:tc>
          <w:tcPr>
            <w:tcW w:w="725" w:type="dxa"/>
            <w:vAlign w:val="center"/>
          </w:tcPr>
          <w:p w14:paraId="5705F0F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1.3</w:t>
            </w:r>
          </w:p>
        </w:tc>
        <w:tc>
          <w:tcPr>
            <w:tcW w:w="725" w:type="dxa"/>
            <w:vAlign w:val="center"/>
          </w:tcPr>
          <w:p w14:paraId="19FA5C9F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2.8</w:t>
            </w:r>
          </w:p>
        </w:tc>
        <w:tc>
          <w:tcPr>
            <w:tcW w:w="777" w:type="dxa"/>
            <w:vAlign w:val="center"/>
          </w:tcPr>
          <w:p w14:paraId="34C0034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5.2</w:t>
            </w:r>
          </w:p>
        </w:tc>
      </w:tr>
      <w:tr w:rsidR="00DF28A0" w:rsidRPr="00186627" w14:paraId="149A5796" w14:textId="77777777" w:rsidTr="006D2071">
        <w:trPr>
          <w:trHeight w:val="340"/>
        </w:trPr>
        <w:tc>
          <w:tcPr>
            <w:tcW w:w="1800" w:type="dxa"/>
            <w:vAlign w:val="center"/>
          </w:tcPr>
          <w:p w14:paraId="517E155F" w14:textId="77777777" w:rsidR="00DF28A0" w:rsidRPr="00186627" w:rsidRDefault="00DF28A0" w:rsidP="006D207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His</w:t>
            </w:r>
          </w:p>
        </w:tc>
        <w:tc>
          <w:tcPr>
            <w:tcW w:w="609" w:type="dxa"/>
            <w:vAlign w:val="center"/>
          </w:tcPr>
          <w:p w14:paraId="6D06AF2E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3.5</w:t>
            </w:r>
          </w:p>
        </w:tc>
        <w:tc>
          <w:tcPr>
            <w:tcW w:w="653" w:type="dxa"/>
            <w:vAlign w:val="center"/>
          </w:tcPr>
          <w:p w14:paraId="347B777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4.1</w:t>
            </w:r>
          </w:p>
        </w:tc>
        <w:tc>
          <w:tcPr>
            <w:tcW w:w="635" w:type="dxa"/>
            <w:vAlign w:val="center"/>
          </w:tcPr>
          <w:p w14:paraId="7FA2DE8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4.6</w:t>
            </w:r>
          </w:p>
        </w:tc>
        <w:tc>
          <w:tcPr>
            <w:tcW w:w="760" w:type="dxa"/>
            <w:vAlign w:val="center"/>
          </w:tcPr>
          <w:p w14:paraId="263FDA2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2</w:t>
            </w:r>
          </w:p>
        </w:tc>
        <w:tc>
          <w:tcPr>
            <w:tcW w:w="777" w:type="dxa"/>
            <w:vAlign w:val="center"/>
          </w:tcPr>
          <w:p w14:paraId="7A9FEBD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3.7</w:t>
            </w:r>
          </w:p>
        </w:tc>
        <w:tc>
          <w:tcPr>
            <w:tcW w:w="725" w:type="dxa"/>
            <w:vAlign w:val="center"/>
          </w:tcPr>
          <w:p w14:paraId="64279EB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4.4</w:t>
            </w:r>
          </w:p>
        </w:tc>
        <w:tc>
          <w:tcPr>
            <w:tcW w:w="725" w:type="dxa"/>
            <w:vAlign w:val="center"/>
          </w:tcPr>
          <w:p w14:paraId="5F0116B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4.9</w:t>
            </w:r>
          </w:p>
        </w:tc>
        <w:tc>
          <w:tcPr>
            <w:tcW w:w="777" w:type="dxa"/>
            <w:vAlign w:val="center"/>
          </w:tcPr>
          <w:p w14:paraId="47D15FD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7</w:t>
            </w:r>
          </w:p>
        </w:tc>
        <w:tc>
          <w:tcPr>
            <w:tcW w:w="777" w:type="dxa"/>
            <w:vAlign w:val="center"/>
          </w:tcPr>
          <w:p w14:paraId="4655C000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4.</w:t>
            </w:r>
          </w:p>
        </w:tc>
        <w:tc>
          <w:tcPr>
            <w:tcW w:w="725" w:type="dxa"/>
            <w:vAlign w:val="center"/>
          </w:tcPr>
          <w:p w14:paraId="62B3892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4.7</w:t>
            </w:r>
          </w:p>
        </w:tc>
        <w:tc>
          <w:tcPr>
            <w:tcW w:w="725" w:type="dxa"/>
            <w:vAlign w:val="center"/>
          </w:tcPr>
          <w:p w14:paraId="1CA09B9F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1</w:t>
            </w:r>
          </w:p>
        </w:tc>
        <w:tc>
          <w:tcPr>
            <w:tcW w:w="777" w:type="dxa"/>
            <w:vAlign w:val="center"/>
          </w:tcPr>
          <w:p w14:paraId="587ED410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9</w:t>
            </w:r>
          </w:p>
        </w:tc>
      </w:tr>
      <w:tr w:rsidR="00DF28A0" w:rsidRPr="00186627" w14:paraId="1A2A615D" w14:textId="77777777" w:rsidTr="006D2071">
        <w:trPr>
          <w:trHeight w:val="340"/>
        </w:trPr>
        <w:tc>
          <w:tcPr>
            <w:tcW w:w="1800" w:type="dxa"/>
            <w:vAlign w:val="center"/>
          </w:tcPr>
          <w:p w14:paraId="001ECCF1" w14:textId="77777777" w:rsidR="00DF28A0" w:rsidRPr="00186627" w:rsidRDefault="00DF28A0" w:rsidP="006D207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Phe</w:t>
            </w:r>
            <w:proofErr w:type="spellEnd"/>
          </w:p>
        </w:tc>
        <w:tc>
          <w:tcPr>
            <w:tcW w:w="609" w:type="dxa"/>
            <w:vAlign w:val="center"/>
          </w:tcPr>
          <w:p w14:paraId="38A8FCE9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6.5</w:t>
            </w:r>
          </w:p>
        </w:tc>
        <w:tc>
          <w:tcPr>
            <w:tcW w:w="653" w:type="dxa"/>
            <w:vAlign w:val="center"/>
          </w:tcPr>
          <w:p w14:paraId="45FB5BCD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7</w:t>
            </w:r>
          </w:p>
        </w:tc>
        <w:tc>
          <w:tcPr>
            <w:tcW w:w="635" w:type="dxa"/>
            <w:vAlign w:val="center"/>
          </w:tcPr>
          <w:p w14:paraId="56FD9193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7</w:t>
            </w:r>
          </w:p>
        </w:tc>
        <w:tc>
          <w:tcPr>
            <w:tcW w:w="760" w:type="dxa"/>
            <w:vAlign w:val="center"/>
          </w:tcPr>
          <w:p w14:paraId="58C6A6E4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.9</w:t>
            </w:r>
          </w:p>
        </w:tc>
        <w:tc>
          <w:tcPr>
            <w:tcW w:w="777" w:type="dxa"/>
            <w:vAlign w:val="center"/>
          </w:tcPr>
          <w:p w14:paraId="57FD67A5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0</w:t>
            </w:r>
          </w:p>
        </w:tc>
        <w:tc>
          <w:tcPr>
            <w:tcW w:w="725" w:type="dxa"/>
            <w:vAlign w:val="center"/>
          </w:tcPr>
          <w:p w14:paraId="2F7E1795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6</w:t>
            </w:r>
          </w:p>
        </w:tc>
        <w:tc>
          <w:tcPr>
            <w:tcW w:w="725" w:type="dxa"/>
            <w:vAlign w:val="center"/>
          </w:tcPr>
          <w:p w14:paraId="135B858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.7</w:t>
            </w:r>
          </w:p>
        </w:tc>
        <w:tc>
          <w:tcPr>
            <w:tcW w:w="777" w:type="dxa"/>
            <w:vAlign w:val="center"/>
          </w:tcPr>
          <w:p w14:paraId="391E29B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1.3</w:t>
            </w:r>
          </w:p>
        </w:tc>
        <w:tc>
          <w:tcPr>
            <w:tcW w:w="777" w:type="dxa"/>
            <w:vAlign w:val="center"/>
          </w:tcPr>
          <w:p w14:paraId="5533289F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5</w:t>
            </w:r>
          </w:p>
        </w:tc>
        <w:tc>
          <w:tcPr>
            <w:tcW w:w="725" w:type="dxa"/>
            <w:vAlign w:val="center"/>
          </w:tcPr>
          <w:p w14:paraId="26AA3F1E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9.2</w:t>
            </w:r>
          </w:p>
        </w:tc>
        <w:tc>
          <w:tcPr>
            <w:tcW w:w="725" w:type="dxa"/>
            <w:vAlign w:val="center"/>
          </w:tcPr>
          <w:p w14:paraId="6C443631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0.5</w:t>
            </w:r>
          </w:p>
        </w:tc>
        <w:tc>
          <w:tcPr>
            <w:tcW w:w="777" w:type="dxa"/>
            <w:vAlign w:val="center"/>
          </w:tcPr>
          <w:p w14:paraId="0FDFDCE8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12.2</w:t>
            </w:r>
          </w:p>
        </w:tc>
      </w:tr>
      <w:tr w:rsidR="00DF28A0" w:rsidRPr="00186627" w14:paraId="735FD555" w14:textId="77777777" w:rsidTr="006D2071">
        <w:trPr>
          <w:trHeight w:val="340"/>
        </w:trPr>
        <w:tc>
          <w:tcPr>
            <w:tcW w:w="1800" w:type="dxa"/>
            <w:tcBorders>
              <w:bottom w:val="double" w:sz="4" w:space="0" w:color="auto"/>
            </w:tcBorders>
            <w:vAlign w:val="center"/>
          </w:tcPr>
          <w:p w14:paraId="66E5DF49" w14:textId="77777777" w:rsidR="00DF28A0" w:rsidRPr="00186627" w:rsidRDefault="00DF28A0" w:rsidP="006D207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Tyr</w:t>
            </w:r>
          </w:p>
        </w:tc>
        <w:tc>
          <w:tcPr>
            <w:tcW w:w="609" w:type="dxa"/>
            <w:tcBorders>
              <w:bottom w:val="double" w:sz="4" w:space="0" w:color="auto"/>
            </w:tcBorders>
            <w:vAlign w:val="center"/>
          </w:tcPr>
          <w:p w14:paraId="1BB3DDB2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4.6</w:t>
            </w:r>
          </w:p>
        </w:tc>
        <w:tc>
          <w:tcPr>
            <w:tcW w:w="653" w:type="dxa"/>
            <w:tcBorders>
              <w:bottom w:val="double" w:sz="4" w:space="0" w:color="auto"/>
            </w:tcBorders>
            <w:vAlign w:val="center"/>
          </w:tcPr>
          <w:p w14:paraId="5E4CB7E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4</w:t>
            </w:r>
          </w:p>
        </w:tc>
        <w:tc>
          <w:tcPr>
            <w:tcW w:w="635" w:type="dxa"/>
            <w:tcBorders>
              <w:bottom w:val="double" w:sz="4" w:space="0" w:color="auto"/>
            </w:tcBorders>
            <w:vAlign w:val="center"/>
          </w:tcPr>
          <w:p w14:paraId="4037E24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6.2</w:t>
            </w:r>
          </w:p>
        </w:tc>
        <w:tc>
          <w:tcPr>
            <w:tcW w:w="760" w:type="dxa"/>
            <w:tcBorders>
              <w:bottom w:val="double" w:sz="4" w:space="0" w:color="auto"/>
            </w:tcBorders>
            <w:vAlign w:val="center"/>
          </w:tcPr>
          <w:p w14:paraId="3AF06A9A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1</w:t>
            </w:r>
          </w:p>
        </w:tc>
        <w:tc>
          <w:tcPr>
            <w:tcW w:w="777" w:type="dxa"/>
            <w:tcBorders>
              <w:bottom w:val="double" w:sz="4" w:space="0" w:color="auto"/>
            </w:tcBorders>
            <w:vAlign w:val="center"/>
          </w:tcPr>
          <w:p w14:paraId="34366140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0</w:t>
            </w:r>
          </w:p>
        </w:tc>
        <w:tc>
          <w:tcPr>
            <w:tcW w:w="725" w:type="dxa"/>
            <w:tcBorders>
              <w:bottom w:val="double" w:sz="4" w:space="0" w:color="auto"/>
            </w:tcBorders>
            <w:vAlign w:val="center"/>
          </w:tcPr>
          <w:p w14:paraId="253D9CC8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6.1</w:t>
            </w:r>
          </w:p>
        </w:tc>
        <w:tc>
          <w:tcPr>
            <w:tcW w:w="725" w:type="dxa"/>
            <w:tcBorders>
              <w:bottom w:val="double" w:sz="4" w:space="0" w:color="auto"/>
            </w:tcBorders>
            <w:vAlign w:val="center"/>
          </w:tcPr>
          <w:p w14:paraId="47B477E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0</w:t>
            </w:r>
          </w:p>
        </w:tc>
        <w:tc>
          <w:tcPr>
            <w:tcW w:w="777" w:type="dxa"/>
            <w:tcBorders>
              <w:bottom w:val="double" w:sz="4" w:space="0" w:color="auto"/>
            </w:tcBorders>
            <w:vAlign w:val="center"/>
          </w:tcPr>
          <w:p w14:paraId="7168AB30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1</w:t>
            </w:r>
          </w:p>
        </w:tc>
        <w:tc>
          <w:tcPr>
            <w:tcW w:w="777" w:type="dxa"/>
            <w:tcBorders>
              <w:bottom w:val="double" w:sz="4" w:space="0" w:color="auto"/>
            </w:tcBorders>
            <w:vAlign w:val="center"/>
          </w:tcPr>
          <w:p w14:paraId="577C3B36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5.3</w:t>
            </w:r>
          </w:p>
        </w:tc>
        <w:tc>
          <w:tcPr>
            <w:tcW w:w="725" w:type="dxa"/>
            <w:tcBorders>
              <w:bottom w:val="double" w:sz="4" w:space="0" w:color="auto"/>
            </w:tcBorders>
            <w:vAlign w:val="center"/>
          </w:tcPr>
          <w:p w14:paraId="53F85A50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6.6</w:t>
            </w:r>
          </w:p>
        </w:tc>
        <w:tc>
          <w:tcPr>
            <w:tcW w:w="725" w:type="dxa"/>
            <w:tcBorders>
              <w:bottom w:val="double" w:sz="4" w:space="0" w:color="auto"/>
            </w:tcBorders>
            <w:vAlign w:val="center"/>
          </w:tcPr>
          <w:p w14:paraId="79AD84C7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7.5</w:t>
            </w:r>
          </w:p>
        </w:tc>
        <w:tc>
          <w:tcPr>
            <w:tcW w:w="777" w:type="dxa"/>
            <w:tcBorders>
              <w:bottom w:val="double" w:sz="4" w:space="0" w:color="auto"/>
            </w:tcBorders>
            <w:vAlign w:val="center"/>
          </w:tcPr>
          <w:p w14:paraId="10CBBEB5" w14:textId="77777777" w:rsidR="00DF28A0" w:rsidRPr="00186627" w:rsidRDefault="00DF28A0" w:rsidP="006D207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6627">
              <w:rPr>
                <w:rFonts w:ascii="Arial" w:hAnsi="Arial" w:cs="Arial"/>
                <w:sz w:val="20"/>
                <w:szCs w:val="20"/>
                <w:lang w:val="en-US"/>
              </w:rPr>
              <w:t>8.8</w:t>
            </w:r>
          </w:p>
        </w:tc>
      </w:tr>
    </w:tbl>
    <w:p w14:paraId="618E141D" w14:textId="311A853C" w:rsidR="003547C2" w:rsidRPr="00EC5FFD" w:rsidRDefault="005C5423" w:rsidP="00DF28A0">
      <w:pPr>
        <w:spacing w:before="60"/>
        <w:jc w:val="both"/>
        <w:rPr>
          <w:rFonts w:ascii="Arial" w:hAnsi="Arial" w:cs="Arial"/>
          <w:spacing w:val="-3"/>
          <w:sz w:val="20"/>
          <w:szCs w:val="20"/>
        </w:rPr>
      </w:pPr>
      <w:r w:rsidRPr="00EC5FFD">
        <w:rPr>
          <w:rFonts w:ascii="Arial" w:hAnsi="Arial" w:cs="Arial"/>
          <w:spacing w:val="-3"/>
          <w:sz w:val="20"/>
          <w:szCs w:val="20"/>
        </w:rPr>
        <w:t xml:space="preserve">AA =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amino</w:t>
      </w:r>
      <w:proofErr w:type="spellEnd"/>
      <w:r w:rsidRPr="00EC5FFD">
        <w:rPr>
          <w:rFonts w:ascii="Arial" w:hAnsi="Arial" w:cs="Arial"/>
          <w:spacing w:val="-3"/>
          <w:sz w:val="20"/>
          <w:szCs w:val="20"/>
        </w:rPr>
        <w:t xml:space="preserve">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acids</w:t>
      </w:r>
      <w:proofErr w:type="spellEnd"/>
      <w:r w:rsidRPr="00EC5FFD">
        <w:rPr>
          <w:rFonts w:ascii="Arial" w:hAnsi="Arial" w:cs="Arial"/>
          <w:spacing w:val="-3"/>
          <w:sz w:val="20"/>
          <w:szCs w:val="20"/>
        </w:rPr>
        <w:t xml:space="preserve">; Lys = lysine; EAA = essential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amino</w:t>
      </w:r>
      <w:proofErr w:type="spellEnd"/>
      <w:r w:rsidRPr="00EC5FFD">
        <w:rPr>
          <w:rFonts w:ascii="Arial" w:hAnsi="Arial" w:cs="Arial"/>
          <w:spacing w:val="-3"/>
          <w:sz w:val="20"/>
          <w:szCs w:val="20"/>
        </w:rPr>
        <w:t xml:space="preserve">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acids</w:t>
      </w:r>
      <w:proofErr w:type="spellEnd"/>
      <w:r w:rsidRPr="00EC5FFD">
        <w:rPr>
          <w:rFonts w:ascii="Arial" w:hAnsi="Arial" w:cs="Arial"/>
          <w:spacing w:val="-3"/>
          <w:sz w:val="20"/>
          <w:szCs w:val="20"/>
        </w:rPr>
        <w:t xml:space="preserve">; </w:t>
      </w:r>
      <w:bookmarkStart w:id="0" w:name="_GoBack"/>
      <w:r w:rsidRPr="00EC5FFD">
        <w:rPr>
          <w:rFonts w:ascii="Arial" w:hAnsi="Arial" w:cs="Arial"/>
          <w:spacing w:val="-3"/>
          <w:sz w:val="20"/>
          <w:szCs w:val="20"/>
        </w:rPr>
        <w:t>Met</w:t>
      </w:r>
      <w:r w:rsidR="00BA7ADF">
        <w:rPr>
          <w:rFonts w:ascii="Arial" w:hAnsi="Arial" w:cs="Arial"/>
          <w:spacing w:val="-3"/>
          <w:sz w:val="20"/>
          <w:szCs w:val="20"/>
        </w:rPr>
        <w:t xml:space="preserve"> =</w:t>
      </w:r>
      <w:r w:rsidRPr="00EC5FFD">
        <w:rPr>
          <w:rFonts w:ascii="Arial" w:hAnsi="Arial" w:cs="Arial"/>
          <w:spacing w:val="-3"/>
          <w:sz w:val="20"/>
          <w:szCs w:val="20"/>
        </w:rPr>
        <w:t xml:space="preserve">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methionine</w:t>
      </w:r>
      <w:proofErr w:type="spellEnd"/>
      <w:r w:rsidRPr="00EC5FFD">
        <w:rPr>
          <w:rFonts w:ascii="Arial" w:hAnsi="Arial" w:cs="Arial"/>
          <w:spacing w:val="-3"/>
          <w:sz w:val="20"/>
          <w:szCs w:val="20"/>
        </w:rPr>
        <w:t xml:space="preserve">;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Cys</w:t>
      </w:r>
      <w:proofErr w:type="spellEnd"/>
      <w:r w:rsidR="00BA7ADF">
        <w:rPr>
          <w:rFonts w:ascii="Arial" w:hAnsi="Arial" w:cs="Arial"/>
          <w:spacing w:val="-3"/>
          <w:sz w:val="20"/>
          <w:szCs w:val="20"/>
        </w:rPr>
        <w:t xml:space="preserve"> =</w:t>
      </w:r>
      <w:r w:rsidRPr="00EC5FFD">
        <w:rPr>
          <w:rFonts w:ascii="Arial" w:hAnsi="Arial" w:cs="Arial"/>
          <w:spacing w:val="-3"/>
          <w:sz w:val="20"/>
          <w:szCs w:val="20"/>
        </w:rPr>
        <w:t xml:space="preserve">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cysteine</w:t>
      </w:r>
      <w:proofErr w:type="spellEnd"/>
      <w:r w:rsidRPr="00EC5FFD">
        <w:rPr>
          <w:rFonts w:ascii="Arial" w:hAnsi="Arial" w:cs="Arial"/>
          <w:spacing w:val="-3"/>
          <w:sz w:val="20"/>
          <w:szCs w:val="20"/>
        </w:rPr>
        <w:t xml:space="preserve">;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Trp</w:t>
      </w:r>
      <w:proofErr w:type="spellEnd"/>
      <w:r w:rsidR="00BA7ADF">
        <w:rPr>
          <w:rFonts w:ascii="Arial" w:hAnsi="Arial" w:cs="Arial"/>
          <w:spacing w:val="-3"/>
          <w:sz w:val="20"/>
          <w:szCs w:val="20"/>
        </w:rPr>
        <w:t xml:space="preserve"> =</w:t>
      </w:r>
      <w:r w:rsidRPr="00EC5FFD">
        <w:rPr>
          <w:rFonts w:ascii="Arial" w:hAnsi="Arial" w:cs="Arial"/>
          <w:spacing w:val="-3"/>
          <w:sz w:val="20"/>
          <w:szCs w:val="20"/>
        </w:rPr>
        <w:t xml:space="preserve">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tryptophan</w:t>
      </w:r>
      <w:proofErr w:type="spellEnd"/>
      <w:r w:rsidRPr="00EC5FFD">
        <w:rPr>
          <w:rFonts w:ascii="Arial" w:hAnsi="Arial" w:cs="Arial"/>
          <w:spacing w:val="-3"/>
          <w:sz w:val="20"/>
          <w:szCs w:val="20"/>
        </w:rPr>
        <w:t xml:space="preserve">;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Thr</w:t>
      </w:r>
      <w:proofErr w:type="spellEnd"/>
      <w:r w:rsidR="00BA7ADF">
        <w:rPr>
          <w:rFonts w:ascii="Arial" w:hAnsi="Arial" w:cs="Arial"/>
          <w:spacing w:val="-3"/>
          <w:sz w:val="20"/>
          <w:szCs w:val="20"/>
        </w:rPr>
        <w:t xml:space="preserve"> =</w:t>
      </w:r>
      <w:r w:rsidRPr="00EC5FFD">
        <w:rPr>
          <w:rFonts w:ascii="Arial" w:hAnsi="Arial" w:cs="Arial"/>
          <w:spacing w:val="-3"/>
          <w:sz w:val="20"/>
          <w:szCs w:val="20"/>
        </w:rPr>
        <w:t xml:space="preserve">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threonine</w:t>
      </w:r>
      <w:proofErr w:type="spellEnd"/>
      <w:r w:rsidRPr="00EC5FFD">
        <w:rPr>
          <w:rFonts w:ascii="Arial" w:hAnsi="Arial" w:cs="Arial"/>
          <w:spacing w:val="-3"/>
          <w:sz w:val="20"/>
          <w:szCs w:val="20"/>
        </w:rPr>
        <w:t>; Leu</w:t>
      </w:r>
      <w:r w:rsidR="00BA7ADF">
        <w:rPr>
          <w:rFonts w:ascii="Arial" w:hAnsi="Arial" w:cs="Arial"/>
          <w:spacing w:val="-3"/>
          <w:sz w:val="20"/>
          <w:szCs w:val="20"/>
        </w:rPr>
        <w:t xml:space="preserve"> =</w:t>
      </w:r>
      <w:r w:rsidRPr="00EC5FFD">
        <w:rPr>
          <w:rFonts w:ascii="Arial" w:hAnsi="Arial" w:cs="Arial"/>
          <w:spacing w:val="-3"/>
          <w:sz w:val="20"/>
          <w:szCs w:val="20"/>
        </w:rPr>
        <w:t xml:space="preserve"> leucine; Ile</w:t>
      </w:r>
      <w:r w:rsidR="00BA7ADF">
        <w:rPr>
          <w:rFonts w:ascii="Arial" w:hAnsi="Arial" w:cs="Arial"/>
          <w:spacing w:val="-3"/>
          <w:sz w:val="20"/>
          <w:szCs w:val="20"/>
        </w:rPr>
        <w:t xml:space="preserve"> =</w:t>
      </w:r>
      <w:r w:rsidRPr="00EC5FFD">
        <w:rPr>
          <w:rFonts w:ascii="Arial" w:hAnsi="Arial" w:cs="Arial"/>
          <w:spacing w:val="-3"/>
          <w:sz w:val="20"/>
          <w:szCs w:val="20"/>
        </w:rPr>
        <w:t xml:space="preserve"> isoleucine; Val</w:t>
      </w:r>
      <w:r w:rsidR="00BA7ADF">
        <w:rPr>
          <w:rFonts w:ascii="Arial" w:hAnsi="Arial" w:cs="Arial"/>
          <w:spacing w:val="-3"/>
          <w:sz w:val="20"/>
          <w:szCs w:val="20"/>
        </w:rPr>
        <w:t xml:space="preserve"> =</w:t>
      </w:r>
      <w:r w:rsidRPr="00EC5FFD">
        <w:rPr>
          <w:rFonts w:ascii="Arial" w:hAnsi="Arial" w:cs="Arial"/>
          <w:spacing w:val="-3"/>
          <w:sz w:val="20"/>
          <w:szCs w:val="20"/>
        </w:rPr>
        <w:t xml:space="preserve"> valine;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Arg</w:t>
      </w:r>
      <w:proofErr w:type="spellEnd"/>
      <w:r w:rsidR="00BA7ADF">
        <w:rPr>
          <w:rFonts w:ascii="Arial" w:hAnsi="Arial" w:cs="Arial"/>
          <w:spacing w:val="-3"/>
          <w:sz w:val="20"/>
          <w:szCs w:val="20"/>
        </w:rPr>
        <w:t xml:space="preserve"> =</w:t>
      </w:r>
      <w:r w:rsidRPr="00EC5FFD">
        <w:rPr>
          <w:rFonts w:ascii="Arial" w:hAnsi="Arial" w:cs="Arial"/>
          <w:spacing w:val="-3"/>
          <w:sz w:val="20"/>
          <w:szCs w:val="20"/>
        </w:rPr>
        <w:t xml:space="preserve"> arginine;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His</w:t>
      </w:r>
      <w:proofErr w:type="spellEnd"/>
      <w:r w:rsidR="00BA7ADF">
        <w:rPr>
          <w:rFonts w:ascii="Arial" w:hAnsi="Arial" w:cs="Arial"/>
          <w:spacing w:val="-3"/>
          <w:sz w:val="20"/>
          <w:szCs w:val="20"/>
        </w:rPr>
        <w:t xml:space="preserve"> =</w:t>
      </w:r>
      <w:r w:rsidRPr="00EC5FFD">
        <w:rPr>
          <w:rFonts w:ascii="Arial" w:hAnsi="Arial" w:cs="Arial"/>
          <w:spacing w:val="-3"/>
          <w:sz w:val="20"/>
          <w:szCs w:val="20"/>
        </w:rPr>
        <w:t xml:space="preserve"> histidine;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Phe</w:t>
      </w:r>
      <w:proofErr w:type="spellEnd"/>
      <w:r w:rsidR="00BA7ADF">
        <w:rPr>
          <w:rFonts w:ascii="Arial" w:hAnsi="Arial" w:cs="Arial"/>
          <w:spacing w:val="-3"/>
          <w:sz w:val="20"/>
          <w:szCs w:val="20"/>
        </w:rPr>
        <w:t xml:space="preserve"> =</w:t>
      </w:r>
      <w:r w:rsidRPr="00EC5FFD">
        <w:rPr>
          <w:rFonts w:ascii="Arial" w:hAnsi="Arial" w:cs="Arial"/>
          <w:spacing w:val="-3"/>
          <w:sz w:val="20"/>
          <w:szCs w:val="20"/>
        </w:rPr>
        <w:t xml:space="preserve"> </w:t>
      </w:r>
      <w:proofErr w:type="spellStart"/>
      <w:r w:rsidRPr="00EC5FFD">
        <w:rPr>
          <w:rFonts w:ascii="Arial" w:hAnsi="Arial" w:cs="Arial"/>
          <w:spacing w:val="-3"/>
          <w:sz w:val="20"/>
          <w:szCs w:val="20"/>
        </w:rPr>
        <w:t>phenylalanine</w:t>
      </w:r>
      <w:proofErr w:type="spellEnd"/>
      <w:r w:rsidRPr="00EC5FFD">
        <w:rPr>
          <w:rFonts w:ascii="Arial" w:hAnsi="Arial" w:cs="Arial"/>
          <w:spacing w:val="-3"/>
          <w:sz w:val="20"/>
          <w:szCs w:val="20"/>
        </w:rPr>
        <w:t>; Tyr</w:t>
      </w:r>
      <w:r w:rsidR="00BA7ADF">
        <w:rPr>
          <w:rFonts w:ascii="Arial" w:hAnsi="Arial" w:cs="Arial"/>
          <w:spacing w:val="-3"/>
          <w:sz w:val="20"/>
          <w:szCs w:val="20"/>
        </w:rPr>
        <w:t xml:space="preserve"> =</w:t>
      </w:r>
      <w:r w:rsidRPr="00EC5FFD">
        <w:rPr>
          <w:rFonts w:ascii="Arial" w:hAnsi="Arial" w:cs="Arial"/>
          <w:spacing w:val="-3"/>
          <w:sz w:val="20"/>
          <w:szCs w:val="20"/>
        </w:rPr>
        <w:t xml:space="preserve"> tyrosine</w:t>
      </w:r>
    </w:p>
    <w:bookmarkEnd w:id="0"/>
    <w:p w14:paraId="3E8804D5" w14:textId="0DD359E8" w:rsidR="00DF28A0" w:rsidRPr="00186627" w:rsidRDefault="00DF28A0" w:rsidP="00DF28A0">
      <w:pPr>
        <w:spacing w:before="60"/>
        <w:jc w:val="both"/>
        <w:rPr>
          <w:rFonts w:ascii="Arial" w:hAnsi="Arial" w:cs="Arial"/>
          <w:spacing w:val="-3"/>
          <w:sz w:val="20"/>
          <w:szCs w:val="20"/>
          <w:lang w:val="en-US"/>
        </w:rPr>
      </w:pPr>
      <w:r w:rsidRPr="00186627">
        <w:rPr>
          <w:rFonts w:ascii="Arial" w:hAnsi="Arial" w:cs="Arial"/>
          <w:spacing w:val="-3"/>
          <w:sz w:val="20"/>
          <w:szCs w:val="20"/>
          <w:vertAlign w:val="superscript"/>
          <w:lang w:val="en-US"/>
        </w:rPr>
        <w:t xml:space="preserve">1 </w:t>
      </w:r>
      <w:r w:rsidRPr="00186627">
        <w:rPr>
          <w:rFonts w:ascii="Arial" w:hAnsi="Arial" w:cs="Arial"/>
          <w:spacing w:val="-3"/>
          <w:sz w:val="20"/>
          <w:szCs w:val="20"/>
          <w:lang w:val="en-US"/>
        </w:rPr>
        <w:t>AA, diets with a low (AA-), control (</w:t>
      </w:r>
      <w:proofErr w:type="spellStart"/>
      <w:r w:rsidRPr="00186627">
        <w:rPr>
          <w:rFonts w:ascii="Arial" w:hAnsi="Arial" w:cs="Arial"/>
          <w:spacing w:val="-3"/>
          <w:sz w:val="20"/>
          <w:szCs w:val="20"/>
          <w:lang w:val="en-US"/>
        </w:rPr>
        <w:t>AAc</w:t>
      </w:r>
      <w:proofErr w:type="spellEnd"/>
      <w:r w:rsidRPr="00186627">
        <w:rPr>
          <w:rFonts w:ascii="Arial" w:hAnsi="Arial" w:cs="Arial"/>
          <w:spacing w:val="-3"/>
          <w:sz w:val="20"/>
          <w:szCs w:val="20"/>
          <w:lang w:val="en-US"/>
        </w:rPr>
        <w:t xml:space="preserve">) and high amount </w:t>
      </w:r>
      <w:r w:rsidRPr="00186627">
        <w:rPr>
          <w:rFonts w:ascii="Arial" w:hAnsi="Arial" w:cs="Arial"/>
          <w:sz w:val="20"/>
          <w:szCs w:val="20"/>
          <w:lang w:val="en-US"/>
        </w:rPr>
        <w:t>(AA+)</w:t>
      </w:r>
      <w:r w:rsidRPr="00186627">
        <w:rPr>
          <w:rFonts w:ascii="Arial" w:hAnsi="Arial" w:cs="Arial"/>
          <w:spacing w:val="-3"/>
          <w:sz w:val="20"/>
          <w:szCs w:val="20"/>
          <w:lang w:val="en-US"/>
        </w:rPr>
        <w:t xml:space="preserve"> of other EAA calculated in relation to Lys corresponding to 90, 100 and 110% of the optimum AA profile of Mack </w:t>
      </w:r>
      <w:r w:rsidRPr="00186627">
        <w:rPr>
          <w:rFonts w:ascii="Arial" w:hAnsi="Arial" w:cs="Arial"/>
          <w:i/>
          <w:spacing w:val="-3"/>
          <w:sz w:val="20"/>
          <w:szCs w:val="20"/>
          <w:lang w:val="en-US"/>
        </w:rPr>
        <w:t>et al</w:t>
      </w:r>
      <w:r w:rsidR="005C5423">
        <w:rPr>
          <w:rFonts w:ascii="Arial" w:hAnsi="Arial" w:cs="Arial"/>
          <w:spacing w:val="-3"/>
          <w:sz w:val="20"/>
          <w:szCs w:val="20"/>
          <w:lang w:val="en-US"/>
        </w:rPr>
        <w:t>.</w:t>
      </w:r>
      <w:r w:rsidRPr="00186627">
        <w:rPr>
          <w:rFonts w:ascii="Arial" w:hAnsi="Arial" w:cs="Arial"/>
          <w:spacing w:val="-3"/>
          <w:sz w:val="20"/>
          <w:szCs w:val="20"/>
          <w:lang w:val="en-US"/>
        </w:rPr>
        <w:t xml:space="preserve"> </w:t>
      </w:r>
      <w:r w:rsidR="005C5423">
        <w:rPr>
          <w:rFonts w:ascii="Arial" w:hAnsi="Arial" w:cs="Arial"/>
          <w:spacing w:val="-3"/>
          <w:sz w:val="20"/>
          <w:szCs w:val="20"/>
          <w:lang w:val="en-US"/>
        </w:rPr>
        <w:t>(</w:t>
      </w:r>
      <w:r w:rsidRPr="00186627">
        <w:rPr>
          <w:rFonts w:ascii="Arial" w:hAnsi="Arial" w:cs="Arial"/>
          <w:spacing w:val="-3"/>
          <w:sz w:val="20"/>
          <w:szCs w:val="20"/>
          <w:lang w:val="en-US"/>
        </w:rPr>
        <w:t>1999</w:t>
      </w:r>
      <w:r w:rsidR="005C5423">
        <w:rPr>
          <w:rFonts w:ascii="Arial" w:hAnsi="Arial" w:cs="Arial"/>
          <w:spacing w:val="-3"/>
          <w:sz w:val="20"/>
          <w:szCs w:val="20"/>
          <w:lang w:val="en-US"/>
        </w:rPr>
        <w:t>)</w:t>
      </w:r>
      <w:r w:rsidRPr="00186627">
        <w:rPr>
          <w:rFonts w:ascii="Arial" w:hAnsi="Arial" w:cs="Arial"/>
          <w:spacing w:val="-3"/>
          <w:sz w:val="20"/>
          <w:szCs w:val="20"/>
          <w:lang w:val="en-US"/>
        </w:rPr>
        <w:t>, respectively</w:t>
      </w:r>
    </w:p>
    <w:p w14:paraId="032E290A" w14:textId="77777777" w:rsidR="00DF28A0" w:rsidRPr="00186627" w:rsidRDefault="00DF28A0" w:rsidP="00DF28A0">
      <w:pPr>
        <w:jc w:val="both"/>
        <w:rPr>
          <w:rFonts w:ascii="Arial" w:hAnsi="Arial" w:cs="Arial"/>
          <w:spacing w:val="-3"/>
          <w:sz w:val="20"/>
          <w:szCs w:val="20"/>
          <w:lang w:val="en-US"/>
        </w:rPr>
      </w:pPr>
      <w:r w:rsidRPr="00186627">
        <w:rPr>
          <w:rFonts w:ascii="Arial" w:hAnsi="Arial" w:cs="Arial"/>
          <w:sz w:val="20"/>
          <w:szCs w:val="20"/>
          <w:vertAlign w:val="superscript"/>
          <w:lang w:val="en-US"/>
        </w:rPr>
        <w:t xml:space="preserve">2 </w:t>
      </w:r>
      <w:r w:rsidRPr="00186627">
        <w:rPr>
          <w:rFonts w:ascii="Arial" w:hAnsi="Arial" w:cs="Arial"/>
          <w:sz w:val="20"/>
          <w:szCs w:val="20"/>
          <w:lang w:val="en-US"/>
        </w:rPr>
        <w:t xml:space="preserve">Lys, diets with a digestible Lys content of 7, 8.5, 10 and 11.5 g/kg </w:t>
      </w:r>
      <w:r w:rsidRPr="00186627">
        <w:rPr>
          <w:rFonts w:ascii="Arial" w:hAnsi="Arial" w:cs="Arial"/>
          <w:spacing w:val="-3"/>
          <w:sz w:val="20"/>
          <w:szCs w:val="20"/>
          <w:lang w:val="en-US"/>
        </w:rPr>
        <w:t>(L1, L2, L3 and L4, respectively)</w:t>
      </w:r>
    </w:p>
    <w:p w14:paraId="14725881" w14:textId="77777777" w:rsidR="00501776" w:rsidRPr="00186627" w:rsidRDefault="00501776" w:rsidP="00256C9B">
      <w:pPr>
        <w:spacing w:line="480" w:lineRule="auto"/>
        <w:jc w:val="both"/>
        <w:rPr>
          <w:rFonts w:ascii="Arial" w:hAnsi="Arial" w:cs="Arial"/>
          <w:b/>
          <w:bCs/>
          <w:spacing w:val="-3"/>
          <w:lang w:val="en-US"/>
        </w:rPr>
      </w:pPr>
    </w:p>
    <w:sectPr w:rsidR="00501776" w:rsidRPr="00186627" w:rsidSect="00811FF4">
      <w:headerReference w:type="default" r:id="rId8"/>
      <w:footerReference w:type="default" r:id="rId9"/>
      <w:type w:val="continuous"/>
      <w:pgSz w:w="11906" w:h="16838"/>
      <w:pgMar w:top="1418" w:right="1418" w:bottom="1418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B7752A" w14:textId="77777777" w:rsidR="000D31BB" w:rsidRDefault="000D31BB" w:rsidP="00BD2398">
      <w:pPr>
        <w:spacing w:after="0" w:line="240" w:lineRule="auto"/>
      </w:pPr>
      <w:r>
        <w:separator/>
      </w:r>
    </w:p>
  </w:endnote>
  <w:endnote w:type="continuationSeparator" w:id="0">
    <w:p w14:paraId="1E788187" w14:textId="77777777" w:rsidR="000D31BB" w:rsidRDefault="000D31BB" w:rsidP="00BD2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782FB" w14:textId="18C50438" w:rsidR="00ED1BCE" w:rsidRDefault="00ED1BCE">
    <w:pPr>
      <w:pStyle w:val="Pieddepage"/>
      <w:jc w:val="right"/>
    </w:pPr>
  </w:p>
  <w:p w14:paraId="48A78139" w14:textId="77777777" w:rsidR="00ED1BCE" w:rsidRDefault="00ED1BC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08FD73" w14:textId="77777777" w:rsidR="000D31BB" w:rsidRDefault="000D31BB" w:rsidP="00BD2398">
      <w:pPr>
        <w:spacing w:after="0" w:line="240" w:lineRule="auto"/>
      </w:pPr>
      <w:r>
        <w:separator/>
      </w:r>
    </w:p>
  </w:footnote>
  <w:footnote w:type="continuationSeparator" w:id="0">
    <w:p w14:paraId="78840D8C" w14:textId="77777777" w:rsidR="000D31BB" w:rsidRDefault="000D31BB" w:rsidP="00BD23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85B888" w14:textId="56E52440" w:rsidR="003547C2" w:rsidRPr="003547C2" w:rsidRDefault="003547C2">
    <w:pPr>
      <w:pStyle w:val="En-tte"/>
      <w:rPr>
        <w:rFonts w:ascii="Arial" w:hAnsi="Arial" w:cs="Arial"/>
        <w:lang w:val="en-US"/>
      </w:rPr>
    </w:pPr>
    <w:r w:rsidRPr="003547C2">
      <w:rPr>
        <w:rFonts w:ascii="Arial" w:hAnsi="Arial" w:cs="Arial"/>
        <w:lang w:val="en-US"/>
      </w:rPr>
      <w:t>Supplementary File - for Online Publication Only</w:t>
    </w:r>
  </w:p>
  <w:p w14:paraId="7044F754" w14:textId="77777777" w:rsidR="003547C2" w:rsidRPr="003547C2" w:rsidRDefault="003547C2">
    <w:pPr>
      <w:pStyle w:val="En-tte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1B5B2D"/>
    <w:multiLevelType w:val="hybridMultilevel"/>
    <w:tmpl w:val="27D0BC4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E24A6B"/>
    <w:multiLevelType w:val="hybridMultilevel"/>
    <w:tmpl w:val="891EBA2C"/>
    <w:lvl w:ilvl="0" w:tplc="7C4021B6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fr-FR" w:vendorID="64" w:dllVersion="131078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EQUtjSxMTcyMjJR2l4NTi4sz8PJACw1oAWWVnpywAAAA="/>
  </w:docVars>
  <w:rsids>
    <w:rsidRoot w:val="00D65683"/>
    <w:rsid w:val="000044DC"/>
    <w:rsid w:val="00005040"/>
    <w:rsid w:val="00012FB3"/>
    <w:rsid w:val="00013BD4"/>
    <w:rsid w:val="00016A12"/>
    <w:rsid w:val="00020920"/>
    <w:rsid w:val="000217FA"/>
    <w:rsid w:val="000255AC"/>
    <w:rsid w:val="0002643E"/>
    <w:rsid w:val="00026AFE"/>
    <w:rsid w:val="00030DAD"/>
    <w:rsid w:val="000326CE"/>
    <w:rsid w:val="00032E39"/>
    <w:rsid w:val="00034926"/>
    <w:rsid w:val="00035236"/>
    <w:rsid w:val="000412B4"/>
    <w:rsid w:val="00044818"/>
    <w:rsid w:val="000467EE"/>
    <w:rsid w:val="000517C3"/>
    <w:rsid w:val="0005378D"/>
    <w:rsid w:val="00053C5F"/>
    <w:rsid w:val="0005593D"/>
    <w:rsid w:val="00055AAE"/>
    <w:rsid w:val="00063C37"/>
    <w:rsid w:val="00065E3E"/>
    <w:rsid w:val="000708E9"/>
    <w:rsid w:val="00071974"/>
    <w:rsid w:val="00072979"/>
    <w:rsid w:val="00073A6F"/>
    <w:rsid w:val="00077940"/>
    <w:rsid w:val="00081A29"/>
    <w:rsid w:val="00083636"/>
    <w:rsid w:val="00086150"/>
    <w:rsid w:val="000862FC"/>
    <w:rsid w:val="00086F32"/>
    <w:rsid w:val="000873F0"/>
    <w:rsid w:val="00087637"/>
    <w:rsid w:val="00093E80"/>
    <w:rsid w:val="00096443"/>
    <w:rsid w:val="000966DC"/>
    <w:rsid w:val="0009796C"/>
    <w:rsid w:val="000A0778"/>
    <w:rsid w:val="000A08C6"/>
    <w:rsid w:val="000A0E84"/>
    <w:rsid w:val="000A0EE4"/>
    <w:rsid w:val="000A3067"/>
    <w:rsid w:val="000A30EC"/>
    <w:rsid w:val="000A38F5"/>
    <w:rsid w:val="000A5910"/>
    <w:rsid w:val="000A7D36"/>
    <w:rsid w:val="000B0597"/>
    <w:rsid w:val="000B4054"/>
    <w:rsid w:val="000B7FD9"/>
    <w:rsid w:val="000C091D"/>
    <w:rsid w:val="000C0A18"/>
    <w:rsid w:val="000C109E"/>
    <w:rsid w:val="000C38CE"/>
    <w:rsid w:val="000C5A6F"/>
    <w:rsid w:val="000C5E6D"/>
    <w:rsid w:val="000C5FA1"/>
    <w:rsid w:val="000C6835"/>
    <w:rsid w:val="000C7C71"/>
    <w:rsid w:val="000D01E0"/>
    <w:rsid w:val="000D0B47"/>
    <w:rsid w:val="000D2B76"/>
    <w:rsid w:val="000D31BB"/>
    <w:rsid w:val="000D434A"/>
    <w:rsid w:val="000D74F2"/>
    <w:rsid w:val="000E0517"/>
    <w:rsid w:val="000E76CC"/>
    <w:rsid w:val="000F00D8"/>
    <w:rsid w:val="000F0325"/>
    <w:rsid w:val="000F0BDC"/>
    <w:rsid w:val="000F1AB5"/>
    <w:rsid w:val="000F21AE"/>
    <w:rsid w:val="000F2F46"/>
    <w:rsid w:val="000F3224"/>
    <w:rsid w:val="000F4A1B"/>
    <w:rsid w:val="000F4C2E"/>
    <w:rsid w:val="000F55A9"/>
    <w:rsid w:val="000F763D"/>
    <w:rsid w:val="000F7766"/>
    <w:rsid w:val="000F7BA2"/>
    <w:rsid w:val="001021DF"/>
    <w:rsid w:val="00102E24"/>
    <w:rsid w:val="0010370E"/>
    <w:rsid w:val="001049C4"/>
    <w:rsid w:val="00105077"/>
    <w:rsid w:val="00110ADB"/>
    <w:rsid w:val="00111DA3"/>
    <w:rsid w:val="00113EEF"/>
    <w:rsid w:val="00114040"/>
    <w:rsid w:val="00114122"/>
    <w:rsid w:val="00115CFD"/>
    <w:rsid w:val="00120D7E"/>
    <w:rsid w:val="001217A3"/>
    <w:rsid w:val="001226A1"/>
    <w:rsid w:val="00122F31"/>
    <w:rsid w:val="00123CBE"/>
    <w:rsid w:val="00126877"/>
    <w:rsid w:val="001273A5"/>
    <w:rsid w:val="00130E1A"/>
    <w:rsid w:val="00140094"/>
    <w:rsid w:val="00142278"/>
    <w:rsid w:val="0014282D"/>
    <w:rsid w:val="0014348C"/>
    <w:rsid w:val="00143C4E"/>
    <w:rsid w:val="0014411F"/>
    <w:rsid w:val="00144D71"/>
    <w:rsid w:val="001451FD"/>
    <w:rsid w:val="001460DD"/>
    <w:rsid w:val="0014704A"/>
    <w:rsid w:val="001504DC"/>
    <w:rsid w:val="00151D78"/>
    <w:rsid w:val="0015238E"/>
    <w:rsid w:val="00155AB0"/>
    <w:rsid w:val="00163026"/>
    <w:rsid w:val="00167358"/>
    <w:rsid w:val="00167884"/>
    <w:rsid w:val="0017317E"/>
    <w:rsid w:val="00173C0D"/>
    <w:rsid w:val="00175E4F"/>
    <w:rsid w:val="00177474"/>
    <w:rsid w:val="00182CE4"/>
    <w:rsid w:val="0018353B"/>
    <w:rsid w:val="00185BEE"/>
    <w:rsid w:val="00185DF2"/>
    <w:rsid w:val="00186627"/>
    <w:rsid w:val="00186C57"/>
    <w:rsid w:val="00193677"/>
    <w:rsid w:val="0019491A"/>
    <w:rsid w:val="001957E8"/>
    <w:rsid w:val="00196E54"/>
    <w:rsid w:val="00196EA3"/>
    <w:rsid w:val="001A2302"/>
    <w:rsid w:val="001A352D"/>
    <w:rsid w:val="001A58C2"/>
    <w:rsid w:val="001B094E"/>
    <w:rsid w:val="001B12F1"/>
    <w:rsid w:val="001B61AF"/>
    <w:rsid w:val="001B7142"/>
    <w:rsid w:val="001C2E81"/>
    <w:rsid w:val="001C47E5"/>
    <w:rsid w:val="001C7E93"/>
    <w:rsid w:val="001D739C"/>
    <w:rsid w:val="001D773D"/>
    <w:rsid w:val="001E00E9"/>
    <w:rsid w:val="001E1A45"/>
    <w:rsid w:val="001E3E5F"/>
    <w:rsid w:val="001E3FCD"/>
    <w:rsid w:val="001E47ED"/>
    <w:rsid w:val="001E56CD"/>
    <w:rsid w:val="001E6711"/>
    <w:rsid w:val="001E6C6C"/>
    <w:rsid w:val="001F0C1E"/>
    <w:rsid w:val="001F1D5F"/>
    <w:rsid w:val="001F1FC2"/>
    <w:rsid w:val="001F56AD"/>
    <w:rsid w:val="001F6164"/>
    <w:rsid w:val="001F6B6B"/>
    <w:rsid w:val="001F6EDC"/>
    <w:rsid w:val="001F6F3E"/>
    <w:rsid w:val="001F77C6"/>
    <w:rsid w:val="00203960"/>
    <w:rsid w:val="0020710A"/>
    <w:rsid w:val="00207D48"/>
    <w:rsid w:val="00210582"/>
    <w:rsid w:val="00213260"/>
    <w:rsid w:val="002156F1"/>
    <w:rsid w:val="00220EF6"/>
    <w:rsid w:val="002222A6"/>
    <w:rsid w:val="00227C47"/>
    <w:rsid w:val="00233194"/>
    <w:rsid w:val="00235F49"/>
    <w:rsid w:val="00240295"/>
    <w:rsid w:val="00247B09"/>
    <w:rsid w:val="0025381A"/>
    <w:rsid w:val="00253F39"/>
    <w:rsid w:val="00255CCB"/>
    <w:rsid w:val="0025682C"/>
    <w:rsid w:val="00256C9B"/>
    <w:rsid w:val="00257817"/>
    <w:rsid w:val="00257FCD"/>
    <w:rsid w:val="00260101"/>
    <w:rsid w:val="00260255"/>
    <w:rsid w:val="00262E7E"/>
    <w:rsid w:val="00264A58"/>
    <w:rsid w:val="002650F9"/>
    <w:rsid w:val="00266067"/>
    <w:rsid w:val="00270033"/>
    <w:rsid w:val="00271518"/>
    <w:rsid w:val="00271742"/>
    <w:rsid w:val="002726AD"/>
    <w:rsid w:val="0027378D"/>
    <w:rsid w:val="002740CB"/>
    <w:rsid w:val="00274EAF"/>
    <w:rsid w:val="00275B02"/>
    <w:rsid w:val="0028206B"/>
    <w:rsid w:val="0028661F"/>
    <w:rsid w:val="00286628"/>
    <w:rsid w:val="002868EE"/>
    <w:rsid w:val="00287926"/>
    <w:rsid w:val="00294ECE"/>
    <w:rsid w:val="002957E0"/>
    <w:rsid w:val="00295B2A"/>
    <w:rsid w:val="002A05B0"/>
    <w:rsid w:val="002A2A1B"/>
    <w:rsid w:val="002A6371"/>
    <w:rsid w:val="002B2A09"/>
    <w:rsid w:val="002B4659"/>
    <w:rsid w:val="002B7430"/>
    <w:rsid w:val="002C04B2"/>
    <w:rsid w:val="002C514B"/>
    <w:rsid w:val="002C6BE9"/>
    <w:rsid w:val="002C6D5D"/>
    <w:rsid w:val="002C6D7E"/>
    <w:rsid w:val="002D2727"/>
    <w:rsid w:val="002D3C8C"/>
    <w:rsid w:val="002D5958"/>
    <w:rsid w:val="002D710A"/>
    <w:rsid w:val="002E0198"/>
    <w:rsid w:val="002E2160"/>
    <w:rsid w:val="002E4E53"/>
    <w:rsid w:val="002E6589"/>
    <w:rsid w:val="002E731B"/>
    <w:rsid w:val="002F083C"/>
    <w:rsid w:val="002F6B5C"/>
    <w:rsid w:val="00301673"/>
    <w:rsid w:val="00301BFC"/>
    <w:rsid w:val="003025F8"/>
    <w:rsid w:val="00303F91"/>
    <w:rsid w:val="00305524"/>
    <w:rsid w:val="003055F8"/>
    <w:rsid w:val="0030578B"/>
    <w:rsid w:val="00310FF7"/>
    <w:rsid w:val="0031570F"/>
    <w:rsid w:val="00316743"/>
    <w:rsid w:val="003167D5"/>
    <w:rsid w:val="00316BDC"/>
    <w:rsid w:val="00317E16"/>
    <w:rsid w:val="003222F4"/>
    <w:rsid w:val="00323F04"/>
    <w:rsid w:val="00324903"/>
    <w:rsid w:val="003262F5"/>
    <w:rsid w:val="00326D89"/>
    <w:rsid w:val="003306A0"/>
    <w:rsid w:val="0033077C"/>
    <w:rsid w:val="00331A0F"/>
    <w:rsid w:val="00332CB4"/>
    <w:rsid w:val="00334E49"/>
    <w:rsid w:val="003360BD"/>
    <w:rsid w:val="003372F5"/>
    <w:rsid w:val="003405E9"/>
    <w:rsid w:val="00340709"/>
    <w:rsid w:val="0034149F"/>
    <w:rsid w:val="00341B84"/>
    <w:rsid w:val="00343E67"/>
    <w:rsid w:val="003468E4"/>
    <w:rsid w:val="00347413"/>
    <w:rsid w:val="003504CD"/>
    <w:rsid w:val="003532A9"/>
    <w:rsid w:val="0035423C"/>
    <w:rsid w:val="003547C2"/>
    <w:rsid w:val="00356F88"/>
    <w:rsid w:val="00357B51"/>
    <w:rsid w:val="00362B40"/>
    <w:rsid w:val="00364F43"/>
    <w:rsid w:val="00366E4A"/>
    <w:rsid w:val="0037183E"/>
    <w:rsid w:val="003726C8"/>
    <w:rsid w:val="0037395D"/>
    <w:rsid w:val="00377628"/>
    <w:rsid w:val="00380F67"/>
    <w:rsid w:val="0038113A"/>
    <w:rsid w:val="003828DB"/>
    <w:rsid w:val="00383E4F"/>
    <w:rsid w:val="00387FEB"/>
    <w:rsid w:val="00391999"/>
    <w:rsid w:val="00394162"/>
    <w:rsid w:val="00394A03"/>
    <w:rsid w:val="00395D18"/>
    <w:rsid w:val="00396728"/>
    <w:rsid w:val="00396C73"/>
    <w:rsid w:val="00397F08"/>
    <w:rsid w:val="003A021C"/>
    <w:rsid w:val="003A1E24"/>
    <w:rsid w:val="003A386C"/>
    <w:rsid w:val="003A4F84"/>
    <w:rsid w:val="003A5A22"/>
    <w:rsid w:val="003A72CB"/>
    <w:rsid w:val="003A7AF9"/>
    <w:rsid w:val="003B1210"/>
    <w:rsid w:val="003B13F6"/>
    <w:rsid w:val="003B26FD"/>
    <w:rsid w:val="003B3898"/>
    <w:rsid w:val="003B3C92"/>
    <w:rsid w:val="003B6699"/>
    <w:rsid w:val="003B7E88"/>
    <w:rsid w:val="003C1431"/>
    <w:rsid w:val="003C249A"/>
    <w:rsid w:val="003C6383"/>
    <w:rsid w:val="003D1076"/>
    <w:rsid w:val="003D1226"/>
    <w:rsid w:val="003D2F66"/>
    <w:rsid w:val="003D3557"/>
    <w:rsid w:val="003D6023"/>
    <w:rsid w:val="003E0BEA"/>
    <w:rsid w:val="003E1F87"/>
    <w:rsid w:val="003E1FC3"/>
    <w:rsid w:val="003E4CE0"/>
    <w:rsid w:val="003E4E7C"/>
    <w:rsid w:val="003F57E9"/>
    <w:rsid w:val="003F5CBA"/>
    <w:rsid w:val="00405276"/>
    <w:rsid w:val="004068D0"/>
    <w:rsid w:val="0041024C"/>
    <w:rsid w:val="00411184"/>
    <w:rsid w:val="004123D1"/>
    <w:rsid w:val="004140E1"/>
    <w:rsid w:val="00414811"/>
    <w:rsid w:val="00416E34"/>
    <w:rsid w:val="00423790"/>
    <w:rsid w:val="00423F1F"/>
    <w:rsid w:val="00425B41"/>
    <w:rsid w:val="00425EFF"/>
    <w:rsid w:val="00427AA5"/>
    <w:rsid w:val="00430285"/>
    <w:rsid w:val="00430D98"/>
    <w:rsid w:val="00431FB4"/>
    <w:rsid w:val="00432C91"/>
    <w:rsid w:val="00433B23"/>
    <w:rsid w:val="0043402D"/>
    <w:rsid w:val="00436AA9"/>
    <w:rsid w:val="0043743A"/>
    <w:rsid w:val="00440B8D"/>
    <w:rsid w:val="0044248E"/>
    <w:rsid w:val="00447A1B"/>
    <w:rsid w:val="00447AAB"/>
    <w:rsid w:val="0045176B"/>
    <w:rsid w:val="00454649"/>
    <w:rsid w:val="00457952"/>
    <w:rsid w:val="00460E1F"/>
    <w:rsid w:val="00462A56"/>
    <w:rsid w:val="00465642"/>
    <w:rsid w:val="00465C40"/>
    <w:rsid w:val="0046693E"/>
    <w:rsid w:val="0047411E"/>
    <w:rsid w:val="00474C54"/>
    <w:rsid w:val="00474C9E"/>
    <w:rsid w:val="00474FDB"/>
    <w:rsid w:val="00476718"/>
    <w:rsid w:val="0047770C"/>
    <w:rsid w:val="00477B08"/>
    <w:rsid w:val="004819C6"/>
    <w:rsid w:val="0048390E"/>
    <w:rsid w:val="0048495A"/>
    <w:rsid w:val="00486204"/>
    <w:rsid w:val="00491EFE"/>
    <w:rsid w:val="004922ED"/>
    <w:rsid w:val="004938A9"/>
    <w:rsid w:val="00493DE7"/>
    <w:rsid w:val="00496B62"/>
    <w:rsid w:val="004A2A8B"/>
    <w:rsid w:val="004A305A"/>
    <w:rsid w:val="004A43E5"/>
    <w:rsid w:val="004A4F53"/>
    <w:rsid w:val="004A534D"/>
    <w:rsid w:val="004A5C21"/>
    <w:rsid w:val="004A5C9C"/>
    <w:rsid w:val="004A603E"/>
    <w:rsid w:val="004A7A1F"/>
    <w:rsid w:val="004A7EE7"/>
    <w:rsid w:val="004B0896"/>
    <w:rsid w:val="004B20BC"/>
    <w:rsid w:val="004B23F6"/>
    <w:rsid w:val="004B3F80"/>
    <w:rsid w:val="004B5005"/>
    <w:rsid w:val="004B68A3"/>
    <w:rsid w:val="004C458F"/>
    <w:rsid w:val="004C4F43"/>
    <w:rsid w:val="004C60E9"/>
    <w:rsid w:val="004C6A08"/>
    <w:rsid w:val="004D10E1"/>
    <w:rsid w:val="004D198B"/>
    <w:rsid w:val="004D211B"/>
    <w:rsid w:val="004D5860"/>
    <w:rsid w:val="004E4902"/>
    <w:rsid w:val="004E670D"/>
    <w:rsid w:val="004F2FF1"/>
    <w:rsid w:val="00500441"/>
    <w:rsid w:val="005013EA"/>
    <w:rsid w:val="00501776"/>
    <w:rsid w:val="00504BC7"/>
    <w:rsid w:val="00505A89"/>
    <w:rsid w:val="005073D4"/>
    <w:rsid w:val="00510C3E"/>
    <w:rsid w:val="0051435F"/>
    <w:rsid w:val="00516675"/>
    <w:rsid w:val="00520616"/>
    <w:rsid w:val="005253F3"/>
    <w:rsid w:val="00526523"/>
    <w:rsid w:val="00526C34"/>
    <w:rsid w:val="005270E1"/>
    <w:rsid w:val="005311B2"/>
    <w:rsid w:val="00532D27"/>
    <w:rsid w:val="005353DB"/>
    <w:rsid w:val="0053563A"/>
    <w:rsid w:val="00536C2A"/>
    <w:rsid w:val="00537460"/>
    <w:rsid w:val="00541697"/>
    <w:rsid w:val="0054639C"/>
    <w:rsid w:val="0054757B"/>
    <w:rsid w:val="00551E51"/>
    <w:rsid w:val="005549BF"/>
    <w:rsid w:val="00555979"/>
    <w:rsid w:val="005561DA"/>
    <w:rsid w:val="00557829"/>
    <w:rsid w:val="00557B55"/>
    <w:rsid w:val="00560AEE"/>
    <w:rsid w:val="00560EFE"/>
    <w:rsid w:val="00563E43"/>
    <w:rsid w:val="0056434B"/>
    <w:rsid w:val="005664C6"/>
    <w:rsid w:val="00573E59"/>
    <w:rsid w:val="00581462"/>
    <w:rsid w:val="0058175F"/>
    <w:rsid w:val="005846C4"/>
    <w:rsid w:val="0058630D"/>
    <w:rsid w:val="00592B95"/>
    <w:rsid w:val="00597183"/>
    <w:rsid w:val="005A1179"/>
    <w:rsid w:val="005A1B8D"/>
    <w:rsid w:val="005A256E"/>
    <w:rsid w:val="005A383D"/>
    <w:rsid w:val="005A3B47"/>
    <w:rsid w:val="005A65D7"/>
    <w:rsid w:val="005B013E"/>
    <w:rsid w:val="005B143D"/>
    <w:rsid w:val="005B20BA"/>
    <w:rsid w:val="005B32E7"/>
    <w:rsid w:val="005B56B8"/>
    <w:rsid w:val="005B62A5"/>
    <w:rsid w:val="005B72AB"/>
    <w:rsid w:val="005C0D5E"/>
    <w:rsid w:val="005C1ABD"/>
    <w:rsid w:val="005C1AEA"/>
    <w:rsid w:val="005C428B"/>
    <w:rsid w:val="005C4BB4"/>
    <w:rsid w:val="005C4C4E"/>
    <w:rsid w:val="005C5423"/>
    <w:rsid w:val="005D0D78"/>
    <w:rsid w:val="005D13B4"/>
    <w:rsid w:val="005D3B9B"/>
    <w:rsid w:val="005D6925"/>
    <w:rsid w:val="005E0EA8"/>
    <w:rsid w:val="005E12D1"/>
    <w:rsid w:val="005E54AC"/>
    <w:rsid w:val="005E576F"/>
    <w:rsid w:val="005F2FFB"/>
    <w:rsid w:val="005F421A"/>
    <w:rsid w:val="005F468A"/>
    <w:rsid w:val="005F7A25"/>
    <w:rsid w:val="00600324"/>
    <w:rsid w:val="006011A9"/>
    <w:rsid w:val="0060173D"/>
    <w:rsid w:val="006041E2"/>
    <w:rsid w:val="006067C7"/>
    <w:rsid w:val="0060783A"/>
    <w:rsid w:val="00607A13"/>
    <w:rsid w:val="00607F8C"/>
    <w:rsid w:val="006105E1"/>
    <w:rsid w:val="00611C29"/>
    <w:rsid w:val="00612328"/>
    <w:rsid w:val="006139C6"/>
    <w:rsid w:val="0062036A"/>
    <w:rsid w:val="00620C20"/>
    <w:rsid w:val="00621749"/>
    <w:rsid w:val="006221E2"/>
    <w:rsid w:val="00624745"/>
    <w:rsid w:val="00624EFD"/>
    <w:rsid w:val="00631561"/>
    <w:rsid w:val="00632700"/>
    <w:rsid w:val="00633BC6"/>
    <w:rsid w:val="006350A7"/>
    <w:rsid w:val="006372C5"/>
    <w:rsid w:val="0064015F"/>
    <w:rsid w:val="00640336"/>
    <w:rsid w:val="0064230E"/>
    <w:rsid w:val="00644B64"/>
    <w:rsid w:val="006458FF"/>
    <w:rsid w:val="006466E8"/>
    <w:rsid w:val="0064752E"/>
    <w:rsid w:val="006504AE"/>
    <w:rsid w:val="00651863"/>
    <w:rsid w:val="006527A4"/>
    <w:rsid w:val="006536E2"/>
    <w:rsid w:val="006552C4"/>
    <w:rsid w:val="006566A1"/>
    <w:rsid w:val="006572A2"/>
    <w:rsid w:val="006614F1"/>
    <w:rsid w:val="00661EEC"/>
    <w:rsid w:val="00666E64"/>
    <w:rsid w:val="006716C1"/>
    <w:rsid w:val="0067642F"/>
    <w:rsid w:val="006765D5"/>
    <w:rsid w:val="00676C4F"/>
    <w:rsid w:val="00681F56"/>
    <w:rsid w:val="006821CE"/>
    <w:rsid w:val="00683388"/>
    <w:rsid w:val="006847FD"/>
    <w:rsid w:val="00687FC0"/>
    <w:rsid w:val="006901FD"/>
    <w:rsid w:val="006905FB"/>
    <w:rsid w:val="0069067B"/>
    <w:rsid w:val="00690D08"/>
    <w:rsid w:val="006935AB"/>
    <w:rsid w:val="006A1D9F"/>
    <w:rsid w:val="006A2A95"/>
    <w:rsid w:val="006A6DBC"/>
    <w:rsid w:val="006B0425"/>
    <w:rsid w:val="006B071D"/>
    <w:rsid w:val="006B24EB"/>
    <w:rsid w:val="006B265F"/>
    <w:rsid w:val="006B304D"/>
    <w:rsid w:val="006B3F61"/>
    <w:rsid w:val="006B613C"/>
    <w:rsid w:val="006C0682"/>
    <w:rsid w:val="006C3CBB"/>
    <w:rsid w:val="006C62E1"/>
    <w:rsid w:val="006D02F7"/>
    <w:rsid w:val="006D171E"/>
    <w:rsid w:val="006D2071"/>
    <w:rsid w:val="006D2D3B"/>
    <w:rsid w:val="006D4C91"/>
    <w:rsid w:val="006D4D0C"/>
    <w:rsid w:val="006D500B"/>
    <w:rsid w:val="006D6CE4"/>
    <w:rsid w:val="006E046D"/>
    <w:rsid w:val="006E09A4"/>
    <w:rsid w:val="006E4723"/>
    <w:rsid w:val="006E4C78"/>
    <w:rsid w:val="006E6F05"/>
    <w:rsid w:val="006F2709"/>
    <w:rsid w:val="006F4870"/>
    <w:rsid w:val="006F48D3"/>
    <w:rsid w:val="006F5A4B"/>
    <w:rsid w:val="006F6B4E"/>
    <w:rsid w:val="007004D7"/>
    <w:rsid w:val="0070269A"/>
    <w:rsid w:val="00702FF9"/>
    <w:rsid w:val="007066E3"/>
    <w:rsid w:val="00706D2E"/>
    <w:rsid w:val="00710579"/>
    <w:rsid w:val="0071136C"/>
    <w:rsid w:val="00713E8B"/>
    <w:rsid w:val="007161CC"/>
    <w:rsid w:val="00716320"/>
    <w:rsid w:val="0071641C"/>
    <w:rsid w:val="00716C87"/>
    <w:rsid w:val="00716FF1"/>
    <w:rsid w:val="0071774D"/>
    <w:rsid w:val="007179A3"/>
    <w:rsid w:val="00722097"/>
    <w:rsid w:val="007225AB"/>
    <w:rsid w:val="00726DB1"/>
    <w:rsid w:val="00732706"/>
    <w:rsid w:val="00734BC0"/>
    <w:rsid w:val="00735FF6"/>
    <w:rsid w:val="007365B9"/>
    <w:rsid w:val="00741237"/>
    <w:rsid w:val="0074140A"/>
    <w:rsid w:val="0074489F"/>
    <w:rsid w:val="00747B93"/>
    <w:rsid w:val="00747ED4"/>
    <w:rsid w:val="00750649"/>
    <w:rsid w:val="0075222E"/>
    <w:rsid w:val="00755FCF"/>
    <w:rsid w:val="0075684D"/>
    <w:rsid w:val="007610AA"/>
    <w:rsid w:val="00761BDC"/>
    <w:rsid w:val="00761D72"/>
    <w:rsid w:val="007637EC"/>
    <w:rsid w:val="00764EC1"/>
    <w:rsid w:val="007673F9"/>
    <w:rsid w:val="00771080"/>
    <w:rsid w:val="00771EF5"/>
    <w:rsid w:val="0077426C"/>
    <w:rsid w:val="007757B5"/>
    <w:rsid w:val="0078259E"/>
    <w:rsid w:val="007842C7"/>
    <w:rsid w:val="007860BD"/>
    <w:rsid w:val="00787071"/>
    <w:rsid w:val="007919F8"/>
    <w:rsid w:val="00794137"/>
    <w:rsid w:val="007953B4"/>
    <w:rsid w:val="0079561E"/>
    <w:rsid w:val="00795ECC"/>
    <w:rsid w:val="00796A60"/>
    <w:rsid w:val="007A07A7"/>
    <w:rsid w:val="007A21FB"/>
    <w:rsid w:val="007A5203"/>
    <w:rsid w:val="007A6414"/>
    <w:rsid w:val="007A7447"/>
    <w:rsid w:val="007A75D8"/>
    <w:rsid w:val="007B08F3"/>
    <w:rsid w:val="007B47A2"/>
    <w:rsid w:val="007B7D1D"/>
    <w:rsid w:val="007B7DF6"/>
    <w:rsid w:val="007C02CB"/>
    <w:rsid w:val="007C0B04"/>
    <w:rsid w:val="007C2BC1"/>
    <w:rsid w:val="007C3D70"/>
    <w:rsid w:val="007D0D76"/>
    <w:rsid w:val="007D4E49"/>
    <w:rsid w:val="007D5348"/>
    <w:rsid w:val="007D5378"/>
    <w:rsid w:val="007D6E57"/>
    <w:rsid w:val="007E01CA"/>
    <w:rsid w:val="007E1150"/>
    <w:rsid w:val="007E190A"/>
    <w:rsid w:val="007E40CB"/>
    <w:rsid w:val="007E4E5B"/>
    <w:rsid w:val="007E79AF"/>
    <w:rsid w:val="007F0D4E"/>
    <w:rsid w:val="007F105E"/>
    <w:rsid w:val="007F15A7"/>
    <w:rsid w:val="007F2A6C"/>
    <w:rsid w:val="007F5D4B"/>
    <w:rsid w:val="007F5E0D"/>
    <w:rsid w:val="007F601C"/>
    <w:rsid w:val="00803133"/>
    <w:rsid w:val="008102DB"/>
    <w:rsid w:val="00810F0B"/>
    <w:rsid w:val="00811FF4"/>
    <w:rsid w:val="008120F2"/>
    <w:rsid w:val="00813AA7"/>
    <w:rsid w:val="008146FA"/>
    <w:rsid w:val="008207DE"/>
    <w:rsid w:val="00820D3C"/>
    <w:rsid w:val="0082270B"/>
    <w:rsid w:val="00824B48"/>
    <w:rsid w:val="0082616C"/>
    <w:rsid w:val="00826FD0"/>
    <w:rsid w:val="00830544"/>
    <w:rsid w:val="00830DD5"/>
    <w:rsid w:val="008312EF"/>
    <w:rsid w:val="008315DF"/>
    <w:rsid w:val="00831773"/>
    <w:rsid w:val="0083191F"/>
    <w:rsid w:val="00832436"/>
    <w:rsid w:val="008327EA"/>
    <w:rsid w:val="00833629"/>
    <w:rsid w:val="00835A90"/>
    <w:rsid w:val="00847883"/>
    <w:rsid w:val="00847A93"/>
    <w:rsid w:val="00850380"/>
    <w:rsid w:val="00853A1F"/>
    <w:rsid w:val="00854231"/>
    <w:rsid w:val="00855389"/>
    <w:rsid w:val="00860E26"/>
    <w:rsid w:val="00864453"/>
    <w:rsid w:val="00864A46"/>
    <w:rsid w:val="008667A4"/>
    <w:rsid w:val="00867516"/>
    <w:rsid w:val="008676DE"/>
    <w:rsid w:val="00871061"/>
    <w:rsid w:val="00871ECD"/>
    <w:rsid w:val="00877323"/>
    <w:rsid w:val="008800EB"/>
    <w:rsid w:val="00880EC1"/>
    <w:rsid w:val="00881358"/>
    <w:rsid w:val="00882143"/>
    <w:rsid w:val="00882A11"/>
    <w:rsid w:val="00883286"/>
    <w:rsid w:val="008848F5"/>
    <w:rsid w:val="0088680F"/>
    <w:rsid w:val="008876D3"/>
    <w:rsid w:val="00887E59"/>
    <w:rsid w:val="00891290"/>
    <w:rsid w:val="00891EEC"/>
    <w:rsid w:val="008922AC"/>
    <w:rsid w:val="00892576"/>
    <w:rsid w:val="008929A5"/>
    <w:rsid w:val="008935B1"/>
    <w:rsid w:val="008958AE"/>
    <w:rsid w:val="008A11C3"/>
    <w:rsid w:val="008A1E55"/>
    <w:rsid w:val="008A62AF"/>
    <w:rsid w:val="008A73A5"/>
    <w:rsid w:val="008B0C36"/>
    <w:rsid w:val="008B1D31"/>
    <w:rsid w:val="008B3EED"/>
    <w:rsid w:val="008B3F18"/>
    <w:rsid w:val="008B45E9"/>
    <w:rsid w:val="008B4E11"/>
    <w:rsid w:val="008B68DB"/>
    <w:rsid w:val="008C179B"/>
    <w:rsid w:val="008C28BE"/>
    <w:rsid w:val="008C411A"/>
    <w:rsid w:val="008C4D1C"/>
    <w:rsid w:val="008C5CEC"/>
    <w:rsid w:val="008C6384"/>
    <w:rsid w:val="008C6F2C"/>
    <w:rsid w:val="008D3EC0"/>
    <w:rsid w:val="008D4E08"/>
    <w:rsid w:val="008D6362"/>
    <w:rsid w:val="008D67CA"/>
    <w:rsid w:val="008E2107"/>
    <w:rsid w:val="008E24AE"/>
    <w:rsid w:val="008E3BA0"/>
    <w:rsid w:val="008E6DF9"/>
    <w:rsid w:val="008E76CF"/>
    <w:rsid w:val="008E77C8"/>
    <w:rsid w:val="008F13E9"/>
    <w:rsid w:val="008F5AF2"/>
    <w:rsid w:val="008F6338"/>
    <w:rsid w:val="008F73D3"/>
    <w:rsid w:val="00900766"/>
    <w:rsid w:val="00901164"/>
    <w:rsid w:val="00904C67"/>
    <w:rsid w:val="00905654"/>
    <w:rsid w:val="009070EE"/>
    <w:rsid w:val="009106E6"/>
    <w:rsid w:val="0091266B"/>
    <w:rsid w:val="00915B99"/>
    <w:rsid w:val="00924E4C"/>
    <w:rsid w:val="00931DB0"/>
    <w:rsid w:val="0093330F"/>
    <w:rsid w:val="0093414B"/>
    <w:rsid w:val="009342F9"/>
    <w:rsid w:val="00937642"/>
    <w:rsid w:val="00941252"/>
    <w:rsid w:val="00942270"/>
    <w:rsid w:val="00946ADB"/>
    <w:rsid w:val="00956956"/>
    <w:rsid w:val="00957861"/>
    <w:rsid w:val="00960293"/>
    <w:rsid w:val="009614FC"/>
    <w:rsid w:val="0096183D"/>
    <w:rsid w:val="009632D8"/>
    <w:rsid w:val="00965009"/>
    <w:rsid w:val="00965AE5"/>
    <w:rsid w:val="009678B0"/>
    <w:rsid w:val="00971189"/>
    <w:rsid w:val="009740F8"/>
    <w:rsid w:val="00975029"/>
    <w:rsid w:val="00981774"/>
    <w:rsid w:val="00981790"/>
    <w:rsid w:val="00983D9F"/>
    <w:rsid w:val="009852DC"/>
    <w:rsid w:val="0098569E"/>
    <w:rsid w:val="009858CE"/>
    <w:rsid w:val="009872C1"/>
    <w:rsid w:val="00987784"/>
    <w:rsid w:val="0099013C"/>
    <w:rsid w:val="00990837"/>
    <w:rsid w:val="00992EB2"/>
    <w:rsid w:val="00994357"/>
    <w:rsid w:val="00996888"/>
    <w:rsid w:val="009A3DB4"/>
    <w:rsid w:val="009A4D27"/>
    <w:rsid w:val="009A6D63"/>
    <w:rsid w:val="009B0209"/>
    <w:rsid w:val="009B22B7"/>
    <w:rsid w:val="009B3FB3"/>
    <w:rsid w:val="009B6590"/>
    <w:rsid w:val="009C734B"/>
    <w:rsid w:val="009D12BA"/>
    <w:rsid w:val="009D1F7E"/>
    <w:rsid w:val="009D2B32"/>
    <w:rsid w:val="009D2E42"/>
    <w:rsid w:val="009D308D"/>
    <w:rsid w:val="009D4AA2"/>
    <w:rsid w:val="009D5121"/>
    <w:rsid w:val="009D6D7E"/>
    <w:rsid w:val="009E075F"/>
    <w:rsid w:val="009E3797"/>
    <w:rsid w:val="009E4337"/>
    <w:rsid w:val="009E617C"/>
    <w:rsid w:val="009E7E8E"/>
    <w:rsid w:val="009F02B3"/>
    <w:rsid w:val="009F0592"/>
    <w:rsid w:val="009F0DB5"/>
    <w:rsid w:val="009F187D"/>
    <w:rsid w:val="009F36CF"/>
    <w:rsid w:val="009F53FF"/>
    <w:rsid w:val="009F5626"/>
    <w:rsid w:val="00A00AB7"/>
    <w:rsid w:val="00A03E3A"/>
    <w:rsid w:val="00A05202"/>
    <w:rsid w:val="00A06D8F"/>
    <w:rsid w:val="00A21F45"/>
    <w:rsid w:val="00A35F50"/>
    <w:rsid w:val="00A400EF"/>
    <w:rsid w:val="00A4049F"/>
    <w:rsid w:val="00A412AF"/>
    <w:rsid w:val="00A415AA"/>
    <w:rsid w:val="00A42750"/>
    <w:rsid w:val="00A47CEA"/>
    <w:rsid w:val="00A47D59"/>
    <w:rsid w:val="00A5075B"/>
    <w:rsid w:val="00A51B62"/>
    <w:rsid w:val="00A52069"/>
    <w:rsid w:val="00A5247C"/>
    <w:rsid w:val="00A535DB"/>
    <w:rsid w:val="00A53D97"/>
    <w:rsid w:val="00A619E3"/>
    <w:rsid w:val="00A621F1"/>
    <w:rsid w:val="00A6358F"/>
    <w:rsid w:val="00A6755A"/>
    <w:rsid w:val="00A707D0"/>
    <w:rsid w:val="00A70DB1"/>
    <w:rsid w:val="00A7220D"/>
    <w:rsid w:val="00A72FE4"/>
    <w:rsid w:val="00A7532F"/>
    <w:rsid w:val="00A75C5A"/>
    <w:rsid w:val="00A775CB"/>
    <w:rsid w:val="00A8183C"/>
    <w:rsid w:val="00A84BB0"/>
    <w:rsid w:val="00A858A9"/>
    <w:rsid w:val="00A86EA5"/>
    <w:rsid w:val="00A90B60"/>
    <w:rsid w:val="00A96BB4"/>
    <w:rsid w:val="00AA0278"/>
    <w:rsid w:val="00AA0531"/>
    <w:rsid w:val="00AA1FBE"/>
    <w:rsid w:val="00AA4D63"/>
    <w:rsid w:val="00AA611C"/>
    <w:rsid w:val="00AB12F9"/>
    <w:rsid w:val="00AB193C"/>
    <w:rsid w:val="00AB4460"/>
    <w:rsid w:val="00AC066F"/>
    <w:rsid w:val="00AC1708"/>
    <w:rsid w:val="00AC472A"/>
    <w:rsid w:val="00AC767B"/>
    <w:rsid w:val="00AD222B"/>
    <w:rsid w:val="00AE0B5D"/>
    <w:rsid w:val="00AE0CA7"/>
    <w:rsid w:val="00AE14E5"/>
    <w:rsid w:val="00AE41A1"/>
    <w:rsid w:val="00AE482D"/>
    <w:rsid w:val="00AE4885"/>
    <w:rsid w:val="00AE5126"/>
    <w:rsid w:val="00AE5529"/>
    <w:rsid w:val="00AE622B"/>
    <w:rsid w:val="00AE63C7"/>
    <w:rsid w:val="00AE73DD"/>
    <w:rsid w:val="00AE7CBA"/>
    <w:rsid w:val="00AE7E46"/>
    <w:rsid w:val="00AF3212"/>
    <w:rsid w:val="00AF42D7"/>
    <w:rsid w:val="00AF64F3"/>
    <w:rsid w:val="00AF7504"/>
    <w:rsid w:val="00B02CAF"/>
    <w:rsid w:val="00B0376C"/>
    <w:rsid w:val="00B1362A"/>
    <w:rsid w:val="00B152BA"/>
    <w:rsid w:val="00B15BE3"/>
    <w:rsid w:val="00B169F5"/>
    <w:rsid w:val="00B17C0B"/>
    <w:rsid w:val="00B17CF1"/>
    <w:rsid w:val="00B259FA"/>
    <w:rsid w:val="00B25B11"/>
    <w:rsid w:val="00B27648"/>
    <w:rsid w:val="00B32173"/>
    <w:rsid w:val="00B41D22"/>
    <w:rsid w:val="00B446F4"/>
    <w:rsid w:val="00B5130B"/>
    <w:rsid w:val="00B513B5"/>
    <w:rsid w:val="00B524D7"/>
    <w:rsid w:val="00B55C21"/>
    <w:rsid w:val="00B564C8"/>
    <w:rsid w:val="00B57F01"/>
    <w:rsid w:val="00B657AA"/>
    <w:rsid w:val="00B66FED"/>
    <w:rsid w:val="00B6704A"/>
    <w:rsid w:val="00B67A69"/>
    <w:rsid w:val="00B67D45"/>
    <w:rsid w:val="00B700C9"/>
    <w:rsid w:val="00B7272E"/>
    <w:rsid w:val="00B72C68"/>
    <w:rsid w:val="00B73DFA"/>
    <w:rsid w:val="00B75521"/>
    <w:rsid w:val="00B763F7"/>
    <w:rsid w:val="00B76C4D"/>
    <w:rsid w:val="00B77A67"/>
    <w:rsid w:val="00B81030"/>
    <w:rsid w:val="00B81BE0"/>
    <w:rsid w:val="00B83FF4"/>
    <w:rsid w:val="00B87060"/>
    <w:rsid w:val="00B87D1E"/>
    <w:rsid w:val="00B87D71"/>
    <w:rsid w:val="00B90860"/>
    <w:rsid w:val="00B94727"/>
    <w:rsid w:val="00B94A80"/>
    <w:rsid w:val="00B969A5"/>
    <w:rsid w:val="00BA0053"/>
    <w:rsid w:val="00BA2EF0"/>
    <w:rsid w:val="00BA37C7"/>
    <w:rsid w:val="00BA51E2"/>
    <w:rsid w:val="00BA5D00"/>
    <w:rsid w:val="00BA7ADF"/>
    <w:rsid w:val="00BA7BD1"/>
    <w:rsid w:val="00BB0DC2"/>
    <w:rsid w:val="00BB1627"/>
    <w:rsid w:val="00BB6464"/>
    <w:rsid w:val="00BC1577"/>
    <w:rsid w:val="00BC2831"/>
    <w:rsid w:val="00BC3951"/>
    <w:rsid w:val="00BC6810"/>
    <w:rsid w:val="00BC690D"/>
    <w:rsid w:val="00BD2398"/>
    <w:rsid w:val="00BD492B"/>
    <w:rsid w:val="00BD5478"/>
    <w:rsid w:val="00BD5E12"/>
    <w:rsid w:val="00BE08E0"/>
    <w:rsid w:val="00BE1307"/>
    <w:rsid w:val="00BE31BC"/>
    <w:rsid w:val="00BE41E0"/>
    <w:rsid w:val="00BE4C39"/>
    <w:rsid w:val="00BE5A05"/>
    <w:rsid w:val="00BE627B"/>
    <w:rsid w:val="00BF3B51"/>
    <w:rsid w:val="00BF7CBA"/>
    <w:rsid w:val="00C007EF"/>
    <w:rsid w:val="00C01B1A"/>
    <w:rsid w:val="00C107B4"/>
    <w:rsid w:val="00C1156F"/>
    <w:rsid w:val="00C11E23"/>
    <w:rsid w:val="00C122A3"/>
    <w:rsid w:val="00C13E5A"/>
    <w:rsid w:val="00C14F25"/>
    <w:rsid w:val="00C20D10"/>
    <w:rsid w:val="00C2146E"/>
    <w:rsid w:val="00C27824"/>
    <w:rsid w:val="00C32C0F"/>
    <w:rsid w:val="00C34927"/>
    <w:rsid w:val="00C3690B"/>
    <w:rsid w:val="00C41E67"/>
    <w:rsid w:val="00C424D3"/>
    <w:rsid w:val="00C4269E"/>
    <w:rsid w:val="00C439EA"/>
    <w:rsid w:val="00C44EEB"/>
    <w:rsid w:val="00C454EF"/>
    <w:rsid w:val="00C46C58"/>
    <w:rsid w:val="00C4747C"/>
    <w:rsid w:val="00C479A0"/>
    <w:rsid w:val="00C511E0"/>
    <w:rsid w:val="00C518CA"/>
    <w:rsid w:val="00C547EE"/>
    <w:rsid w:val="00C60AFB"/>
    <w:rsid w:val="00C6245B"/>
    <w:rsid w:val="00C624A5"/>
    <w:rsid w:val="00C6298D"/>
    <w:rsid w:val="00C63FEB"/>
    <w:rsid w:val="00C648B8"/>
    <w:rsid w:val="00C64999"/>
    <w:rsid w:val="00C66C7E"/>
    <w:rsid w:val="00C722B7"/>
    <w:rsid w:val="00C726B6"/>
    <w:rsid w:val="00C740BB"/>
    <w:rsid w:val="00C7595E"/>
    <w:rsid w:val="00C75F79"/>
    <w:rsid w:val="00C76276"/>
    <w:rsid w:val="00C81AD2"/>
    <w:rsid w:val="00C82384"/>
    <w:rsid w:val="00C836B0"/>
    <w:rsid w:val="00C83DBA"/>
    <w:rsid w:val="00C87A64"/>
    <w:rsid w:val="00C936A6"/>
    <w:rsid w:val="00C95617"/>
    <w:rsid w:val="00C956A7"/>
    <w:rsid w:val="00C95C30"/>
    <w:rsid w:val="00C96D16"/>
    <w:rsid w:val="00CA799B"/>
    <w:rsid w:val="00CB0540"/>
    <w:rsid w:val="00CB1CD1"/>
    <w:rsid w:val="00CB1E7B"/>
    <w:rsid w:val="00CB61AC"/>
    <w:rsid w:val="00CB6584"/>
    <w:rsid w:val="00CB7F0B"/>
    <w:rsid w:val="00CC1BB8"/>
    <w:rsid w:val="00CC269C"/>
    <w:rsid w:val="00CC3607"/>
    <w:rsid w:val="00CC44BF"/>
    <w:rsid w:val="00CC44C1"/>
    <w:rsid w:val="00CD035C"/>
    <w:rsid w:val="00CD336A"/>
    <w:rsid w:val="00CD3EF8"/>
    <w:rsid w:val="00CD6326"/>
    <w:rsid w:val="00CD6730"/>
    <w:rsid w:val="00CD7C8D"/>
    <w:rsid w:val="00CD7E64"/>
    <w:rsid w:val="00CE081F"/>
    <w:rsid w:val="00CE1213"/>
    <w:rsid w:val="00CE158A"/>
    <w:rsid w:val="00CE21C6"/>
    <w:rsid w:val="00CE239F"/>
    <w:rsid w:val="00CE339B"/>
    <w:rsid w:val="00CE69DA"/>
    <w:rsid w:val="00CE6E7E"/>
    <w:rsid w:val="00CE7F3E"/>
    <w:rsid w:val="00CF0A02"/>
    <w:rsid w:val="00CF3AC8"/>
    <w:rsid w:val="00CF7239"/>
    <w:rsid w:val="00D00B68"/>
    <w:rsid w:val="00D019BE"/>
    <w:rsid w:val="00D01CC9"/>
    <w:rsid w:val="00D02074"/>
    <w:rsid w:val="00D05C21"/>
    <w:rsid w:val="00D06728"/>
    <w:rsid w:val="00D10E33"/>
    <w:rsid w:val="00D1388D"/>
    <w:rsid w:val="00D13D84"/>
    <w:rsid w:val="00D142CD"/>
    <w:rsid w:val="00D14F95"/>
    <w:rsid w:val="00D20F3E"/>
    <w:rsid w:val="00D22F99"/>
    <w:rsid w:val="00D25166"/>
    <w:rsid w:val="00D27195"/>
    <w:rsid w:val="00D31623"/>
    <w:rsid w:val="00D33AB2"/>
    <w:rsid w:val="00D357B6"/>
    <w:rsid w:val="00D35945"/>
    <w:rsid w:val="00D366A3"/>
    <w:rsid w:val="00D370B5"/>
    <w:rsid w:val="00D41A3F"/>
    <w:rsid w:val="00D46DC1"/>
    <w:rsid w:val="00D50A62"/>
    <w:rsid w:val="00D53773"/>
    <w:rsid w:val="00D543DB"/>
    <w:rsid w:val="00D56DB3"/>
    <w:rsid w:val="00D62185"/>
    <w:rsid w:val="00D6270E"/>
    <w:rsid w:val="00D63938"/>
    <w:rsid w:val="00D65683"/>
    <w:rsid w:val="00D6748E"/>
    <w:rsid w:val="00D67698"/>
    <w:rsid w:val="00D70618"/>
    <w:rsid w:val="00D70B76"/>
    <w:rsid w:val="00D7280B"/>
    <w:rsid w:val="00D738CD"/>
    <w:rsid w:val="00D73D76"/>
    <w:rsid w:val="00D75DFF"/>
    <w:rsid w:val="00D80628"/>
    <w:rsid w:val="00D81037"/>
    <w:rsid w:val="00D82025"/>
    <w:rsid w:val="00D91351"/>
    <w:rsid w:val="00D9202E"/>
    <w:rsid w:val="00D92A34"/>
    <w:rsid w:val="00D92D0B"/>
    <w:rsid w:val="00D97782"/>
    <w:rsid w:val="00DA0DC7"/>
    <w:rsid w:val="00DA11B1"/>
    <w:rsid w:val="00DA3709"/>
    <w:rsid w:val="00DB26D9"/>
    <w:rsid w:val="00DB4155"/>
    <w:rsid w:val="00DB4FCD"/>
    <w:rsid w:val="00DB6C7F"/>
    <w:rsid w:val="00DC01FB"/>
    <w:rsid w:val="00DC08D2"/>
    <w:rsid w:val="00DC11BE"/>
    <w:rsid w:val="00DC47F6"/>
    <w:rsid w:val="00DC5ABB"/>
    <w:rsid w:val="00DC6649"/>
    <w:rsid w:val="00DD0B68"/>
    <w:rsid w:val="00DD0FEE"/>
    <w:rsid w:val="00DD2F00"/>
    <w:rsid w:val="00DD692B"/>
    <w:rsid w:val="00DE0259"/>
    <w:rsid w:val="00DE2524"/>
    <w:rsid w:val="00DE307E"/>
    <w:rsid w:val="00DE4618"/>
    <w:rsid w:val="00DE5704"/>
    <w:rsid w:val="00DE5D89"/>
    <w:rsid w:val="00DF1CE3"/>
    <w:rsid w:val="00DF28A0"/>
    <w:rsid w:val="00DF47A5"/>
    <w:rsid w:val="00DF4924"/>
    <w:rsid w:val="00DF6101"/>
    <w:rsid w:val="00E001B4"/>
    <w:rsid w:val="00E00A09"/>
    <w:rsid w:val="00E0151F"/>
    <w:rsid w:val="00E018EE"/>
    <w:rsid w:val="00E03024"/>
    <w:rsid w:val="00E04E76"/>
    <w:rsid w:val="00E106D1"/>
    <w:rsid w:val="00E11040"/>
    <w:rsid w:val="00E110A1"/>
    <w:rsid w:val="00E12C28"/>
    <w:rsid w:val="00E13683"/>
    <w:rsid w:val="00E1381E"/>
    <w:rsid w:val="00E13A10"/>
    <w:rsid w:val="00E179B4"/>
    <w:rsid w:val="00E21884"/>
    <w:rsid w:val="00E2232F"/>
    <w:rsid w:val="00E26F27"/>
    <w:rsid w:val="00E274DE"/>
    <w:rsid w:val="00E27C86"/>
    <w:rsid w:val="00E3040B"/>
    <w:rsid w:val="00E358DC"/>
    <w:rsid w:val="00E35C10"/>
    <w:rsid w:val="00E365BA"/>
    <w:rsid w:val="00E4100A"/>
    <w:rsid w:val="00E42233"/>
    <w:rsid w:val="00E42BDD"/>
    <w:rsid w:val="00E43B08"/>
    <w:rsid w:val="00E44354"/>
    <w:rsid w:val="00E446B3"/>
    <w:rsid w:val="00E44D18"/>
    <w:rsid w:val="00E454E4"/>
    <w:rsid w:val="00E46CB6"/>
    <w:rsid w:val="00E47AE0"/>
    <w:rsid w:val="00E50165"/>
    <w:rsid w:val="00E5084D"/>
    <w:rsid w:val="00E54B63"/>
    <w:rsid w:val="00E55342"/>
    <w:rsid w:val="00E63729"/>
    <w:rsid w:val="00E652B4"/>
    <w:rsid w:val="00E65A17"/>
    <w:rsid w:val="00E665CE"/>
    <w:rsid w:val="00E7086D"/>
    <w:rsid w:val="00E71AF2"/>
    <w:rsid w:val="00E71BAB"/>
    <w:rsid w:val="00E73C53"/>
    <w:rsid w:val="00E744CF"/>
    <w:rsid w:val="00E76445"/>
    <w:rsid w:val="00E768E7"/>
    <w:rsid w:val="00E76DCD"/>
    <w:rsid w:val="00E77315"/>
    <w:rsid w:val="00E7740C"/>
    <w:rsid w:val="00E80576"/>
    <w:rsid w:val="00E82AE4"/>
    <w:rsid w:val="00E83966"/>
    <w:rsid w:val="00E84F7E"/>
    <w:rsid w:val="00E85A9A"/>
    <w:rsid w:val="00E925CA"/>
    <w:rsid w:val="00E969B2"/>
    <w:rsid w:val="00E96B2E"/>
    <w:rsid w:val="00EA1B40"/>
    <w:rsid w:val="00EA2646"/>
    <w:rsid w:val="00EA59C1"/>
    <w:rsid w:val="00EA5D21"/>
    <w:rsid w:val="00EA6977"/>
    <w:rsid w:val="00EA6DF5"/>
    <w:rsid w:val="00EA6E9E"/>
    <w:rsid w:val="00EB3C7F"/>
    <w:rsid w:val="00EB60B7"/>
    <w:rsid w:val="00EB6148"/>
    <w:rsid w:val="00EC2D74"/>
    <w:rsid w:val="00EC2DF0"/>
    <w:rsid w:val="00EC3229"/>
    <w:rsid w:val="00EC46EA"/>
    <w:rsid w:val="00EC5FFD"/>
    <w:rsid w:val="00EC6724"/>
    <w:rsid w:val="00EC7065"/>
    <w:rsid w:val="00EC7AB6"/>
    <w:rsid w:val="00ED1BCE"/>
    <w:rsid w:val="00ED294E"/>
    <w:rsid w:val="00ED46FE"/>
    <w:rsid w:val="00ED4B2C"/>
    <w:rsid w:val="00ED4C7E"/>
    <w:rsid w:val="00EE11F6"/>
    <w:rsid w:val="00EE376F"/>
    <w:rsid w:val="00EE7452"/>
    <w:rsid w:val="00EE7639"/>
    <w:rsid w:val="00EF0523"/>
    <w:rsid w:val="00EF1589"/>
    <w:rsid w:val="00EF2FFA"/>
    <w:rsid w:val="00EF31C1"/>
    <w:rsid w:val="00EF3395"/>
    <w:rsid w:val="00EF58DE"/>
    <w:rsid w:val="00EF5EC3"/>
    <w:rsid w:val="00EF62AA"/>
    <w:rsid w:val="00F020B9"/>
    <w:rsid w:val="00F07041"/>
    <w:rsid w:val="00F072BF"/>
    <w:rsid w:val="00F07424"/>
    <w:rsid w:val="00F07B9E"/>
    <w:rsid w:val="00F107E9"/>
    <w:rsid w:val="00F122A1"/>
    <w:rsid w:val="00F130CB"/>
    <w:rsid w:val="00F13EEE"/>
    <w:rsid w:val="00F1614C"/>
    <w:rsid w:val="00F1663C"/>
    <w:rsid w:val="00F16A73"/>
    <w:rsid w:val="00F16B6D"/>
    <w:rsid w:val="00F16BD1"/>
    <w:rsid w:val="00F20DDF"/>
    <w:rsid w:val="00F23FC3"/>
    <w:rsid w:val="00F24466"/>
    <w:rsid w:val="00F31736"/>
    <w:rsid w:val="00F32BE5"/>
    <w:rsid w:val="00F33C07"/>
    <w:rsid w:val="00F347A9"/>
    <w:rsid w:val="00F4069A"/>
    <w:rsid w:val="00F40789"/>
    <w:rsid w:val="00F42112"/>
    <w:rsid w:val="00F4459B"/>
    <w:rsid w:val="00F4461F"/>
    <w:rsid w:val="00F47F7E"/>
    <w:rsid w:val="00F51131"/>
    <w:rsid w:val="00F52610"/>
    <w:rsid w:val="00F52D26"/>
    <w:rsid w:val="00F537B8"/>
    <w:rsid w:val="00F54604"/>
    <w:rsid w:val="00F554C1"/>
    <w:rsid w:val="00F55FE0"/>
    <w:rsid w:val="00F57A6A"/>
    <w:rsid w:val="00F608A9"/>
    <w:rsid w:val="00F620AF"/>
    <w:rsid w:val="00F62C04"/>
    <w:rsid w:val="00F65B4C"/>
    <w:rsid w:val="00F71019"/>
    <w:rsid w:val="00F735BC"/>
    <w:rsid w:val="00F761E4"/>
    <w:rsid w:val="00F779CA"/>
    <w:rsid w:val="00F8053A"/>
    <w:rsid w:val="00F837A1"/>
    <w:rsid w:val="00F8436F"/>
    <w:rsid w:val="00F8539D"/>
    <w:rsid w:val="00F853E3"/>
    <w:rsid w:val="00F85EA7"/>
    <w:rsid w:val="00F871A0"/>
    <w:rsid w:val="00F9034D"/>
    <w:rsid w:val="00F92301"/>
    <w:rsid w:val="00F9238D"/>
    <w:rsid w:val="00F943E1"/>
    <w:rsid w:val="00F96FE2"/>
    <w:rsid w:val="00FA06D7"/>
    <w:rsid w:val="00FA0888"/>
    <w:rsid w:val="00FA3043"/>
    <w:rsid w:val="00FA3C4D"/>
    <w:rsid w:val="00FA5ED3"/>
    <w:rsid w:val="00FA61CD"/>
    <w:rsid w:val="00FA698C"/>
    <w:rsid w:val="00FB3A46"/>
    <w:rsid w:val="00FB443C"/>
    <w:rsid w:val="00FC0ADD"/>
    <w:rsid w:val="00FC18AF"/>
    <w:rsid w:val="00FC2569"/>
    <w:rsid w:val="00FC32FC"/>
    <w:rsid w:val="00FC60CD"/>
    <w:rsid w:val="00FC6973"/>
    <w:rsid w:val="00FC7894"/>
    <w:rsid w:val="00FD2A8C"/>
    <w:rsid w:val="00FD7C7A"/>
    <w:rsid w:val="00FE1729"/>
    <w:rsid w:val="00FF0D89"/>
    <w:rsid w:val="00FF17C3"/>
    <w:rsid w:val="00FF6B6E"/>
    <w:rsid w:val="00FF7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2FDF1"/>
  <w15:docId w15:val="{7B3BCAF1-DE42-4D78-BBAC-9686C035E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28A0"/>
  </w:style>
  <w:style w:type="paragraph" w:styleId="Titre1">
    <w:name w:val="heading 1"/>
    <w:basedOn w:val="Normal"/>
    <w:link w:val="Titre1Car"/>
    <w:uiPriority w:val="9"/>
    <w:qFormat/>
    <w:rsid w:val="00AE482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rsid w:val="00316BDC"/>
    <w:pPr>
      <w:spacing w:after="0" w:line="240" w:lineRule="auto"/>
    </w:pPr>
    <w:rPr>
      <w:rFonts w:ascii="Helvetica" w:eastAsia="Times New Roman" w:hAnsi="Helvetica" w:cs="Times New Roman"/>
      <w:b/>
      <w:sz w:val="24"/>
      <w:szCs w:val="20"/>
      <w:lang w:val="en-GB" w:eastAsia="x-none"/>
    </w:rPr>
  </w:style>
  <w:style w:type="character" w:customStyle="1" w:styleId="CorpsdetexteCar">
    <w:name w:val="Corps de texte Car"/>
    <w:basedOn w:val="Policepardfaut"/>
    <w:link w:val="Corpsdetexte"/>
    <w:rsid w:val="00316BDC"/>
    <w:rPr>
      <w:rFonts w:ascii="Helvetica" w:eastAsia="Times New Roman" w:hAnsi="Helvetica" w:cs="Times New Roman"/>
      <w:b/>
      <w:sz w:val="24"/>
      <w:szCs w:val="20"/>
      <w:lang w:val="en-GB" w:eastAsia="x-none"/>
    </w:rPr>
  </w:style>
  <w:style w:type="character" w:customStyle="1" w:styleId="longtext1">
    <w:name w:val="long_text1"/>
    <w:rsid w:val="00316BDC"/>
    <w:rPr>
      <w:sz w:val="20"/>
      <w:szCs w:val="20"/>
    </w:rPr>
  </w:style>
  <w:style w:type="paragraph" w:styleId="Paragraphedeliste">
    <w:name w:val="List Paragraph"/>
    <w:basedOn w:val="Normal"/>
    <w:uiPriority w:val="34"/>
    <w:qFormat/>
    <w:rsid w:val="00316BDC"/>
    <w:pPr>
      <w:ind w:left="720"/>
      <w:contextualSpacing/>
    </w:pPr>
    <w:rPr>
      <w:rFonts w:ascii="Calibri" w:eastAsia="Calibri" w:hAnsi="Calibri" w:cs="Times New Roman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16BDC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16BDC"/>
    <w:rPr>
      <w:rFonts w:ascii="Tahoma" w:eastAsia="Calibri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316BDC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En-tteCar">
    <w:name w:val="En-tête Car"/>
    <w:basedOn w:val="Policepardfaut"/>
    <w:link w:val="En-tte"/>
    <w:uiPriority w:val="99"/>
    <w:rsid w:val="00316BDC"/>
    <w:rPr>
      <w:rFonts w:ascii="Calibri" w:eastAsia="Calibri" w:hAnsi="Calibri" w:cs="Times New Roman"/>
    </w:rPr>
  </w:style>
  <w:style w:type="paragraph" w:styleId="Pieddepage">
    <w:name w:val="footer"/>
    <w:basedOn w:val="Normal"/>
    <w:link w:val="PieddepageCar"/>
    <w:uiPriority w:val="99"/>
    <w:unhideWhenUsed/>
    <w:rsid w:val="00316BDC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PieddepageCar">
    <w:name w:val="Pied de page Car"/>
    <w:basedOn w:val="Policepardfaut"/>
    <w:link w:val="Pieddepage"/>
    <w:uiPriority w:val="99"/>
    <w:rsid w:val="00316BDC"/>
    <w:rPr>
      <w:rFonts w:ascii="Calibri" w:eastAsia="Calibri" w:hAnsi="Calibri" w:cs="Times New Roman"/>
    </w:rPr>
  </w:style>
  <w:style w:type="table" w:styleId="Grilledutableau">
    <w:name w:val="Table Grid"/>
    <w:basedOn w:val="TableauNormal"/>
    <w:uiPriority w:val="59"/>
    <w:rsid w:val="00316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semiHidden/>
    <w:unhideWhenUsed/>
    <w:rsid w:val="00316BDC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316BDC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316BDC"/>
    <w:rPr>
      <w:rFonts w:ascii="Calibri" w:eastAsia="Calibri" w:hAnsi="Calibri" w:cs="Times New Roman"/>
      <w:sz w:val="20"/>
      <w:szCs w:val="20"/>
    </w:rPr>
  </w:style>
  <w:style w:type="character" w:styleId="Numrodeligne">
    <w:name w:val="line number"/>
    <w:basedOn w:val="Policepardfaut"/>
    <w:uiPriority w:val="99"/>
    <w:semiHidden/>
    <w:unhideWhenUsed/>
    <w:rsid w:val="00316BDC"/>
  </w:style>
  <w:style w:type="character" w:customStyle="1" w:styleId="named-content">
    <w:name w:val="named-content"/>
    <w:basedOn w:val="Policepardfaut"/>
    <w:rsid w:val="00316BDC"/>
  </w:style>
  <w:style w:type="character" w:customStyle="1" w:styleId="apple-converted-space">
    <w:name w:val="apple-converted-space"/>
    <w:basedOn w:val="Policepardfaut"/>
    <w:rsid w:val="00316BDC"/>
  </w:style>
  <w:style w:type="character" w:customStyle="1" w:styleId="cit-pub-date">
    <w:name w:val="cit-pub-date"/>
    <w:basedOn w:val="Policepardfaut"/>
    <w:rsid w:val="00316BDC"/>
  </w:style>
  <w:style w:type="character" w:customStyle="1" w:styleId="cit-source">
    <w:name w:val="cit-source"/>
    <w:basedOn w:val="Policepardfaut"/>
    <w:rsid w:val="00316BDC"/>
  </w:style>
  <w:style w:type="character" w:customStyle="1" w:styleId="cit-vol">
    <w:name w:val="cit-vol"/>
    <w:basedOn w:val="Policepardfaut"/>
    <w:rsid w:val="00316BDC"/>
  </w:style>
  <w:style w:type="character" w:customStyle="1" w:styleId="cit-fpage">
    <w:name w:val="cit-fpage"/>
    <w:basedOn w:val="Policepardfaut"/>
    <w:rsid w:val="00316BDC"/>
  </w:style>
  <w:style w:type="character" w:styleId="Lienhypertexte">
    <w:name w:val="Hyperlink"/>
    <w:basedOn w:val="Policepardfaut"/>
    <w:uiPriority w:val="99"/>
    <w:unhideWhenUsed/>
    <w:rsid w:val="00AA4D63"/>
    <w:rPr>
      <w:color w:val="0000FF" w:themeColor="hyperlink"/>
      <w:u w:val="single"/>
    </w:rPr>
  </w:style>
  <w:style w:type="character" w:customStyle="1" w:styleId="hps">
    <w:name w:val="hps"/>
    <w:basedOn w:val="Policepardfaut"/>
    <w:rsid w:val="00486204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04E76"/>
    <w:rPr>
      <w:rFonts w:asciiTheme="minorHAnsi" w:eastAsiaTheme="minorHAnsi" w:hAnsiTheme="minorHAnsi" w:cstheme="minorBidi"/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04E76"/>
    <w:rPr>
      <w:rFonts w:ascii="Calibri" w:eastAsia="Calibri" w:hAnsi="Calibri" w:cs="Times New Roman"/>
      <w:b/>
      <w:bCs/>
      <w:sz w:val="20"/>
      <w:szCs w:val="20"/>
    </w:rPr>
  </w:style>
  <w:style w:type="paragraph" w:styleId="Rvision">
    <w:name w:val="Revision"/>
    <w:hidden/>
    <w:uiPriority w:val="99"/>
    <w:semiHidden/>
    <w:rsid w:val="00B73DFA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AE482D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styleId="Accentuation">
    <w:name w:val="Emphasis"/>
    <w:basedOn w:val="Policepardfaut"/>
    <w:uiPriority w:val="20"/>
    <w:qFormat/>
    <w:rsid w:val="00CE7F3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08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2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1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66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405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416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470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25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8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F66DD-3F4E-46D3-956E-A617B1180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INRA</Company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ine fraysse</dc:creator>
  <cp:lastModifiedBy>ANM</cp:lastModifiedBy>
  <cp:revision>9</cp:revision>
  <cp:lastPrinted>2018-07-24T15:05:00Z</cp:lastPrinted>
  <dcterms:created xsi:type="dcterms:W3CDTF">2018-07-24T14:16:00Z</dcterms:created>
  <dcterms:modified xsi:type="dcterms:W3CDTF">2018-07-27T13:29:00Z</dcterms:modified>
</cp:coreProperties>
</file>